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92FB92" w14:textId="77777777" w:rsidR="00191379" w:rsidRDefault="00191379" w:rsidP="000A3E95">
      <w:pPr>
        <w:tabs>
          <w:tab w:val="right" w:pos="11160"/>
        </w:tabs>
        <w:ind w:right="-630" w:hanging="720"/>
        <w:rPr>
          <w:rFonts w:cs="Arial"/>
          <w:b/>
          <w:bCs/>
          <w:sz w:val="18"/>
        </w:rPr>
      </w:pPr>
      <w:r>
        <w:rPr>
          <w:rFonts w:cs="Arial"/>
          <w:b/>
          <w:bCs/>
          <w:sz w:val="18"/>
        </w:rPr>
        <w:t>Solano County Behavioral Health</w:t>
      </w:r>
    </w:p>
    <w:p w14:paraId="4BC9D439" w14:textId="77777777" w:rsidR="00191379" w:rsidRPr="00DC118B" w:rsidRDefault="00191379" w:rsidP="000A3E95">
      <w:pPr>
        <w:tabs>
          <w:tab w:val="right" w:pos="11160"/>
        </w:tabs>
        <w:ind w:right="-630" w:hanging="720"/>
        <w:rPr>
          <w:rFonts w:cs="Arial"/>
          <w:b/>
          <w:bCs/>
          <w:sz w:val="18"/>
        </w:rPr>
      </w:pPr>
      <w:r w:rsidRPr="00DC118B">
        <w:rPr>
          <w:rFonts w:cs="Arial"/>
          <w:b/>
          <w:bCs/>
          <w:sz w:val="18"/>
        </w:rPr>
        <w:t xml:space="preserve">Quality </w:t>
      </w:r>
      <w:r>
        <w:rPr>
          <w:rFonts w:cs="Arial"/>
          <w:b/>
          <w:bCs/>
          <w:sz w:val="18"/>
        </w:rPr>
        <w:t>Assurance</w:t>
      </w:r>
      <w:r w:rsidRPr="00DC118B">
        <w:rPr>
          <w:rFonts w:cs="Arial"/>
          <w:b/>
          <w:bCs/>
          <w:sz w:val="18"/>
        </w:rPr>
        <w:t>, MS 5-250</w:t>
      </w:r>
      <w:r w:rsidRPr="00DC118B">
        <w:rPr>
          <w:rFonts w:cs="Arial"/>
          <w:b/>
          <w:bCs/>
          <w:sz w:val="18"/>
        </w:rPr>
        <w:tab/>
        <w:t>PHONE (707) 784-8323</w:t>
      </w:r>
    </w:p>
    <w:p w14:paraId="18DF73CA" w14:textId="77777777" w:rsidR="00191379" w:rsidRPr="00DC118B" w:rsidRDefault="00191379" w:rsidP="000A3E95">
      <w:pPr>
        <w:tabs>
          <w:tab w:val="right" w:pos="11160"/>
        </w:tabs>
        <w:ind w:right="-630" w:hanging="720"/>
        <w:rPr>
          <w:rFonts w:cs="Arial"/>
          <w:b/>
          <w:bCs/>
          <w:sz w:val="18"/>
        </w:rPr>
      </w:pPr>
      <w:r w:rsidRPr="00DC118B">
        <w:rPr>
          <w:rFonts w:cs="Arial"/>
          <w:b/>
          <w:bCs/>
          <w:sz w:val="18"/>
        </w:rPr>
        <w:t>275 Beck Avenue</w:t>
      </w:r>
      <w:r w:rsidRPr="00DC118B">
        <w:rPr>
          <w:rFonts w:cs="Arial"/>
          <w:b/>
          <w:bCs/>
          <w:sz w:val="18"/>
        </w:rPr>
        <w:tab/>
        <w:t>FAX (707) 427-2774</w:t>
      </w:r>
    </w:p>
    <w:p w14:paraId="4F69C122" w14:textId="77777777" w:rsidR="00191379" w:rsidRPr="00DC118B" w:rsidRDefault="00191379" w:rsidP="000A3E95">
      <w:pPr>
        <w:tabs>
          <w:tab w:val="right" w:pos="11160"/>
        </w:tabs>
        <w:ind w:right="-630" w:hanging="720"/>
        <w:rPr>
          <w:rFonts w:cs="Arial"/>
          <w:b/>
          <w:bCs/>
          <w:sz w:val="18"/>
        </w:rPr>
      </w:pPr>
      <w:r w:rsidRPr="00DC118B">
        <w:rPr>
          <w:rFonts w:cs="Arial"/>
          <w:b/>
          <w:bCs/>
          <w:sz w:val="18"/>
        </w:rPr>
        <w:t>Fairfield, CA 94533-0677</w:t>
      </w:r>
    </w:p>
    <w:p w14:paraId="27230A66" w14:textId="77777777" w:rsidR="00191379" w:rsidRDefault="00191379" w:rsidP="00191379">
      <w:pPr>
        <w:rPr>
          <w:sz w:val="16"/>
          <w:szCs w:val="16"/>
        </w:rPr>
      </w:pPr>
    </w:p>
    <w:p w14:paraId="0652A4C1" w14:textId="723CBA83" w:rsidR="00191379" w:rsidRDefault="00191379" w:rsidP="000A3E95">
      <w:pPr>
        <w:ind w:left="-720" w:right="-540"/>
        <w:jc w:val="both"/>
      </w:pPr>
    </w:p>
    <w:p w14:paraId="77BA78C6" w14:textId="77777777" w:rsidR="000A3E95" w:rsidRDefault="000A3E95" w:rsidP="000A3E95">
      <w:pPr>
        <w:ind w:left="-720" w:right="-630"/>
        <w:rPr>
          <w:sz w:val="32"/>
          <w:szCs w:val="32"/>
        </w:rPr>
      </w:pPr>
    </w:p>
    <w:p w14:paraId="16E0F30E" w14:textId="6C5AF01D" w:rsidR="000A3E95" w:rsidRPr="00B638B0" w:rsidRDefault="000A3E95" w:rsidP="000A3E95">
      <w:pPr>
        <w:ind w:left="-720" w:right="-630"/>
        <w:rPr>
          <w:sz w:val="32"/>
          <w:szCs w:val="32"/>
        </w:rPr>
      </w:pPr>
      <w:r w:rsidRPr="00B638B0">
        <w:rPr>
          <w:sz w:val="32"/>
          <w:szCs w:val="32"/>
        </w:rPr>
        <w:t xml:space="preserve">How </w:t>
      </w:r>
      <w:r>
        <w:rPr>
          <w:sz w:val="32"/>
          <w:szCs w:val="32"/>
        </w:rPr>
        <w:t>3</w:t>
      </w:r>
      <w:r w:rsidRPr="00537462">
        <w:rPr>
          <w:sz w:val="32"/>
          <w:szCs w:val="32"/>
          <w:vertAlign w:val="superscript"/>
        </w:rPr>
        <w:t>rd</w:t>
      </w:r>
      <w:r>
        <w:rPr>
          <w:sz w:val="32"/>
          <w:szCs w:val="32"/>
        </w:rPr>
        <w:t xml:space="preserve"> Party App Vendors can work with Solano Behavioral Health Plan to link your company’s App to Solano’s Health Plan data so plan members can access their records thru your App. </w:t>
      </w:r>
    </w:p>
    <w:p w14:paraId="4ED90D7E" w14:textId="77777777" w:rsidR="000A3E95" w:rsidRDefault="000A3E95" w:rsidP="000A3E95">
      <w:pPr>
        <w:ind w:left="-720" w:right="-630"/>
      </w:pPr>
    </w:p>
    <w:p w14:paraId="77E77775" w14:textId="77777777" w:rsidR="000A3E95" w:rsidRDefault="000A3E95" w:rsidP="000A3E95">
      <w:pPr>
        <w:ind w:left="-720" w:right="-630"/>
      </w:pPr>
      <w:r>
        <w:t>Solano Behavioral Health Plan welcomes companies who operate 3</w:t>
      </w:r>
      <w:r w:rsidRPr="00537462">
        <w:rPr>
          <w:vertAlign w:val="superscript"/>
        </w:rPr>
        <w:t>rd</w:t>
      </w:r>
      <w:r>
        <w:t xml:space="preserve"> party healthcare Applications to contact us if you are interested in partnering to establish a patient access FHIR API based connection between Solano’s health plan data and our health plan members who utilize your health care App. </w:t>
      </w:r>
    </w:p>
    <w:p w14:paraId="05DEB7CC" w14:textId="77777777" w:rsidR="000A3E95" w:rsidRDefault="000A3E95" w:rsidP="000A3E95">
      <w:pPr>
        <w:ind w:left="-720" w:right="-630"/>
      </w:pPr>
    </w:p>
    <w:p w14:paraId="4C3DBCFD" w14:textId="77777777" w:rsidR="000A3E95" w:rsidRDefault="000A3E95" w:rsidP="000A3E95">
      <w:pPr>
        <w:ind w:left="-720" w:right="-630"/>
      </w:pPr>
      <w:r>
        <w:t xml:space="preserve">If you are interested in establishing such a partnership, please contact Solano County Behavioral Health Quality Assurance at </w:t>
      </w:r>
      <w:hyperlink r:id="rId11" w:history="1">
        <w:r w:rsidRPr="005B532D">
          <w:rPr>
            <w:rStyle w:val="Hyperlink"/>
            <w:sz w:val="22"/>
          </w:rPr>
          <w:t>QualityAssurance@SolanoCounty.com</w:t>
        </w:r>
      </w:hyperlink>
      <w:r>
        <w:t xml:space="preserve"> and we will connect you with our internal IT team as well as our Netsmart electronic medical record partners. Initial information about the FHIR API connection for the following areas of interoperability can be found by clicking on the links below: </w:t>
      </w:r>
    </w:p>
    <w:p w14:paraId="7788125E" w14:textId="77777777" w:rsidR="000A3E95" w:rsidRDefault="000A3E95" w:rsidP="000A3E95">
      <w:pPr>
        <w:ind w:left="-720" w:right="-630"/>
      </w:pPr>
    </w:p>
    <w:p w14:paraId="3A35A5E5" w14:textId="77777777" w:rsidR="000A3E95" w:rsidRPr="00116437" w:rsidRDefault="000A3E95" w:rsidP="000A3E95">
      <w:pPr>
        <w:pStyle w:val="ListParagraph"/>
        <w:numPr>
          <w:ilvl w:val="0"/>
          <w:numId w:val="5"/>
        </w:numPr>
        <w:ind w:left="-360" w:right="-630" w:firstLine="0"/>
        <w:rPr>
          <w:b/>
          <w:bCs/>
        </w:rPr>
      </w:pPr>
      <w:r w:rsidRPr="00116437">
        <w:rPr>
          <w:b/>
          <w:bCs/>
        </w:rPr>
        <w:t>Patient Access:</w:t>
      </w:r>
      <w:r>
        <w:rPr>
          <w:b/>
          <w:bCs/>
        </w:rPr>
        <w:t xml:space="preserve"> </w:t>
      </w:r>
      <w:hyperlink r:id="rId12" w:history="1">
        <w:r>
          <w:rPr>
            <w:rStyle w:val="Hyperlink"/>
          </w:rPr>
          <w:t>NDE | API Methods (netsmartcloud.com)</w:t>
        </w:r>
      </w:hyperlink>
    </w:p>
    <w:p w14:paraId="372A24DF" w14:textId="77777777" w:rsidR="000A3E95" w:rsidRDefault="000A3E95" w:rsidP="000A3E95">
      <w:pPr>
        <w:ind w:left="-720" w:right="-630"/>
        <w:rPr>
          <w:b/>
          <w:bCs/>
        </w:rPr>
      </w:pPr>
    </w:p>
    <w:p w14:paraId="66D56151" w14:textId="77777777" w:rsidR="000A3E95" w:rsidRPr="00116437" w:rsidRDefault="000A3E95" w:rsidP="000A3E95">
      <w:pPr>
        <w:pStyle w:val="ListParagraph"/>
        <w:numPr>
          <w:ilvl w:val="0"/>
          <w:numId w:val="5"/>
        </w:numPr>
        <w:ind w:left="-360" w:right="-630" w:firstLine="0"/>
        <w:rPr>
          <w:b/>
          <w:bCs/>
        </w:rPr>
      </w:pPr>
      <w:r w:rsidRPr="00116437">
        <w:rPr>
          <w:b/>
          <w:bCs/>
        </w:rPr>
        <w:t xml:space="preserve">Provider Directory: </w:t>
      </w:r>
      <w:hyperlink r:id="rId13" w:history="1">
        <w:r>
          <w:rPr>
            <w:rStyle w:val="Hyperlink"/>
          </w:rPr>
          <w:t>NDE | API Methods (netsmartcloud.com)</w:t>
        </w:r>
      </w:hyperlink>
    </w:p>
    <w:p w14:paraId="1ECC18D2" w14:textId="77777777" w:rsidR="000A3E95" w:rsidRDefault="000A3E95" w:rsidP="000A3E95">
      <w:pPr>
        <w:ind w:left="-720" w:right="-630"/>
        <w:jc w:val="both"/>
      </w:pPr>
    </w:p>
    <w:sectPr w:rsidR="000A3E95" w:rsidSect="003B7B93">
      <w:headerReference w:type="first" r:id="rId14"/>
      <w:footerReference w:type="first" r:id="rId15"/>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8E32F" w14:textId="77777777" w:rsidR="00FA25EA" w:rsidRDefault="00FA25EA" w:rsidP="004B6D5A">
      <w:r>
        <w:separator/>
      </w:r>
    </w:p>
  </w:endnote>
  <w:endnote w:type="continuationSeparator" w:id="0">
    <w:p w14:paraId="721DAE50" w14:textId="77777777" w:rsidR="00FA25EA" w:rsidRDefault="00FA25EA" w:rsidP="004B6D5A">
      <w:r>
        <w:continuationSeparator/>
      </w:r>
    </w:p>
  </w:endnote>
  <w:endnote w:type="continuationNotice" w:id="1">
    <w:p w14:paraId="7E9BFC84" w14:textId="77777777" w:rsidR="00FA25EA" w:rsidRDefault="00FA25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Premr Pro">
    <w:altName w:val="Constantia"/>
    <w:panose1 w:val="00000000000000000000"/>
    <w:charset w:val="00"/>
    <w:family w:val="roman"/>
    <w:notTrueType/>
    <w:pitch w:val="variable"/>
    <w:sig w:usb0="00000001"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5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350"/>
      <w:gridCol w:w="1170"/>
      <w:gridCol w:w="1530"/>
      <w:gridCol w:w="1260"/>
      <w:gridCol w:w="1710"/>
      <w:gridCol w:w="1260"/>
    </w:tblGrid>
    <w:tr w:rsidR="0042579F" w:rsidRPr="00D072B8" w14:paraId="38C3FCB9" w14:textId="77777777" w:rsidTr="0042579F">
      <w:trPr>
        <w:cantSplit/>
        <w:trHeight w:val="432"/>
      </w:trPr>
      <w:tc>
        <w:tcPr>
          <w:tcW w:w="1260" w:type="dxa"/>
          <w:tcBorders>
            <w:top w:val="nil"/>
            <w:left w:val="nil"/>
            <w:bottom w:val="nil"/>
            <w:right w:val="nil"/>
          </w:tcBorders>
        </w:tcPr>
        <w:p w14:paraId="761DFC93" w14:textId="77777777" w:rsidR="0042579F" w:rsidRPr="00D072B8" w:rsidRDefault="0042579F" w:rsidP="00D072B8">
          <w:pPr>
            <w:jc w:val="center"/>
            <w:rPr>
              <w:rFonts w:ascii="Tahoma" w:eastAsia="Times New Roman" w:hAnsi="Tahoma" w:cs="Tahoma"/>
              <w:color w:val="969696"/>
              <w:sz w:val="16"/>
              <w:szCs w:val="16"/>
            </w:rPr>
          </w:pPr>
          <w:r>
            <w:rPr>
              <w:rFonts w:ascii="Tahoma" w:hAnsi="Tahoma" w:cs="Tahoma"/>
              <w:color w:val="A6A6A6" w:themeColor="background1" w:themeShade="A6"/>
              <w:sz w:val="16"/>
              <w:szCs w:val="16"/>
            </w:rPr>
            <w:t>Administrative Services</w:t>
          </w:r>
        </w:p>
      </w:tc>
      <w:tc>
        <w:tcPr>
          <w:tcW w:w="1350" w:type="dxa"/>
          <w:tcBorders>
            <w:top w:val="nil"/>
            <w:left w:val="nil"/>
            <w:bottom w:val="nil"/>
            <w:right w:val="nil"/>
          </w:tcBorders>
        </w:tcPr>
        <w:p w14:paraId="776F98C6" w14:textId="77777777" w:rsidR="0042579F" w:rsidRPr="00D072B8" w:rsidRDefault="0042579F" w:rsidP="00987276">
          <w:pPr>
            <w:jc w:val="center"/>
            <w:rPr>
              <w:rFonts w:ascii="Tahoma" w:eastAsia="Times New Roman" w:hAnsi="Tahoma" w:cs="Tahoma"/>
              <w:color w:val="969696"/>
              <w:sz w:val="16"/>
              <w:szCs w:val="16"/>
            </w:rPr>
          </w:pPr>
          <w:r w:rsidRPr="00D072B8">
            <w:rPr>
              <w:rFonts w:ascii="Tahoma" w:hAnsi="Tahoma" w:cs="Tahoma"/>
              <w:color w:val="A6A6A6" w:themeColor="background1" w:themeShade="A6"/>
              <w:sz w:val="16"/>
              <w:szCs w:val="16"/>
            </w:rPr>
            <w:t>Behavioral Health Services</w:t>
          </w:r>
        </w:p>
      </w:tc>
      <w:tc>
        <w:tcPr>
          <w:tcW w:w="1170" w:type="dxa"/>
          <w:tcBorders>
            <w:top w:val="nil"/>
            <w:left w:val="nil"/>
            <w:bottom w:val="nil"/>
            <w:right w:val="nil"/>
          </w:tcBorders>
        </w:tcPr>
        <w:p w14:paraId="0F44CA0F" w14:textId="77777777" w:rsidR="0042579F" w:rsidRPr="00D072B8" w:rsidRDefault="0042579F" w:rsidP="00987276">
          <w:pPr>
            <w:jc w:val="center"/>
            <w:rPr>
              <w:rFonts w:ascii="Tahoma" w:eastAsia="Times New Roman" w:hAnsi="Tahoma" w:cs="Tahoma"/>
              <w:color w:val="969696"/>
              <w:sz w:val="16"/>
              <w:szCs w:val="16"/>
            </w:rPr>
          </w:pPr>
          <w:r w:rsidRPr="00D072B8">
            <w:rPr>
              <w:rFonts w:ascii="Tahoma" w:hAnsi="Tahoma" w:cs="Tahoma"/>
              <w:color w:val="A6A6A6" w:themeColor="background1" w:themeShade="A6"/>
              <w:sz w:val="16"/>
              <w:szCs w:val="16"/>
            </w:rPr>
            <w:t>Child Welfare Services</w:t>
          </w:r>
        </w:p>
      </w:tc>
      <w:tc>
        <w:tcPr>
          <w:tcW w:w="1530" w:type="dxa"/>
          <w:tcBorders>
            <w:top w:val="nil"/>
            <w:left w:val="nil"/>
            <w:bottom w:val="nil"/>
            <w:right w:val="nil"/>
          </w:tcBorders>
        </w:tcPr>
        <w:p w14:paraId="5D086B1A" w14:textId="77777777" w:rsidR="0042579F" w:rsidRPr="00D072B8" w:rsidRDefault="0042579F" w:rsidP="00987276">
          <w:pPr>
            <w:jc w:val="center"/>
            <w:rPr>
              <w:rFonts w:ascii="Tahoma" w:eastAsia="Times New Roman" w:hAnsi="Tahoma" w:cs="Tahoma"/>
              <w:color w:val="969696"/>
              <w:sz w:val="16"/>
              <w:szCs w:val="16"/>
            </w:rPr>
          </w:pPr>
          <w:r w:rsidRPr="00D072B8">
            <w:rPr>
              <w:rFonts w:ascii="Tahoma" w:hAnsi="Tahoma" w:cs="Tahoma"/>
              <w:color w:val="A6A6A6" w:themeColor="background1" w:themeShade="A6"/>
              <w:sz w:val="16"/>
              <w:szCs w:val="16"/>
            </w:rPr>
            <w:t>Employment &amp; Eligibility Services</w:t>
          </w:r>
        </w:p>
      </w:tc>
      <w:tc>
        <w:tcPr>
          <w:tcW w:w="1260" w:type="dxa"/>
          <w:tcBorders>
            <w:top w:val="nil"/>
            <w:left w:val="nil"/>
            <w:bottom w:val="nil"/>
            <w:right w:val="nil"/>
          </w:tcBorders>
        </w:tcPr>
        <w:p w14:paraId="2701B37E" w14:textId="77777777" w:rsidR="0042579F" w:rsidRPr="00D072B8" w:rsidRDefault="0042579F" w:rsidP="00987276">
          <w:pPr>
            <w:jc w:val="center"/>
            <w:rPr>
              <w:rFonts w:ascii="Tahoma" w:eastAsia="Times New Roman" w:hAnsi="Tahoma" w:cs="Tahoma"/>
              <w:color w:val="969696"/>
              <w:sz w:val="16"/>
              <w:szCs w:val="16"/>
            </w:rPr>
          </w:pPr>
          <w:r w:rsidRPr="00D072B8">
            <w:rPr>
              <w:rFonts w:ascii="Tahoma" w:hAnsi="Tahoma" w:cs="Tahoma"/>
              <w:color w:val="A6A6A6" w:themeColor="background1" w:themeShade="A6"/>
              <w:sz w:val="16"/>
              <w:szCs w:val="16"/>
            </w:rPr>
            <w:t>Medical Services</w:t>
          </w:r>
        </w:p>
      </w:tc>
      <w:tc>
        <w:tcPr>
          <w:tcW w:w="1710" w:type="dxa"/>
          <w:tcBorders>
            <w:top w:val="nil"/>
            <w:left w:val="nil"/>
            <w:bottom w:val="nil"/>
            <w:right w:val="nil"/>
          </w:tcBorders>
        </w:tcPr>
        <w:p w14:paraId="074FA399" w14:textId="77777777" w:rsidR="0042579F" w:rsidRPr="00D072B8" w:rsidRDefault="0042579F" w:rsidP="00D072B8">
          <w:pPr>
            <w:jc w:val="center"/>
            <w:rPr>
              <w:rFonts w:ascii="Tahoma" w:eastAsia="Times New Roman" w:hAnsi="Tahoma" w:cs="Tahoma"/>
              <w:color w:val="969696"/>
              <w:sz w:val="16"/>
              <w:szCs w:val="16"/>
            </w:rPr>
          </w:pPr>
          <w:r w:rsidRPr="00D072B8">
            <w:rPr>
              <w:rFonts w:ascii="Tahoma" w:hAnsi="Tahoma" w:cs="Tahoma"/>
              <w:color w:val="A6A6A6" w:themeColor="background1" w:themeShade="A6"/>
              <w:sz w:val="16"/>
              <w:szCs w:val="16"/>
            </w:rPr>
            <w:t>Older &amp; Disabled Adult Services</w:t>
          </w:r>
        </w:p>
      </w:tc>
      <w:tc>
        <w:tcPr>
          <w:tcW w:w="1260" w:type="dxa"/>
          <w:tcBorders>
            <w:top w:val="nil"/>
            <w:left w:val="nil"/>
            <w:bottom w:val="nil"/>
            <w:right w:val="nil"/>
          </w:tcBorders>
        </w:tcPr>
        <w:p w14:paraId="1543C840" w14:textId="77777777" w:rsidR="0042579F" w:rsidRPr="00D072B8" w:rsidRDefault="0042579F" w:rsidP="00987276">
          <w:pPr>
            <w:jc w:val="center"/>
            <w:rPr>
              <w:rFonts w:ascii="Tahoma" w:hAnsi="Tahoma" w:cs="Tahoma"/>
              <w:color w:val="A6A6A6" w:themeColor="background1" w:themeShade="A6"/>
              <w:sz w:val="16"/>
              <w:szCs w:val="16"/>
            </w:rPr>
          </w:pPr>
          <w:r w:rsidRPr="00D072B8">
            <w:rPr>
              <w:rFonts w:ascii="Tahoma" w:hAnsi="Tahoma" w:cs="Tahoma"/>
              <w:color w:val="A6A6A6" w:themeColor="background1" w:themeShade="A6"/>
              <w:sz w:val="16"/>
              <w:szCs w:val="16"/>
            </w:rPr>
            <w:t xml:space="preserve">Public Health Services </w:t>
          </w:r>
        </w:p>
      </w:tc>
    </w:tr>
  </w:tbl>
  <w:p w14:paraId="51C3111C" w14:textId="77777777" w:rsidR="00642CE7" w:rsidRPr="00D072B8" w:rsidRDefault="00642CE7">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8A4F88" w14:textId="77777777" w:rsidR="00FA25EA" w:rsidRDefault="00FA25EA" w:rsidP="004B6D5A">
      <w:r>
        <w:separator/>
      </w:r>
    </w:p>
  </w:footnote>
  <w:footnote w:type="continuationSeparator" w:id="0">
    <w:p w14:paraId="1CEA85B2" w14:textId="77777777" w:rsidR="00FA25EA" w:rsidRDefault="00FA25EA" w:rsidP="004B6D5A">
      <w:r>
        <w:continuationSeparator/>
      </w:r>
    </w:p>
  </w:footnote>
  <w:footnote w:type="continuationNotice" w:id="1">
    <w:p w14:paraId="66B6A3EF" w14:textId="77777777" w:rsidR="00FA25EA" w:rsidRDefault="00FA25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F4834" w14:textId="41D23648" w:rsidR="00642CE7" w:rsidRDefault="00CE779A" w:rsidP="00EA3C98">
    <w:pPr>
      <w:pStyle w:val="Header"/>
    </w:pPr>
    <w:r w:rsidRPr="003C3387">
      <w:rPr>
        <w:noProof/>
      </w:rPr>
      <mc:AlternateContent>
        <mc:Choice Requires="wps">
          <w:drawing>
            <wp:anchor distT="0" distB="0" distL="114300" distR="114300" simplePos="0" relativeHeight="251658752" behindDoc="1" locked="0" layoutInCell="1" allowOverlap="1" wp14:anchorId="00819367" wp14:editId="2ECAD059">
              <wp:simplePos x="0" y="0"/>
              <wp:positionH relativeFrom="rightMargin">
                <wp:posOffset>-1428750</wp:posOffset>
              </wp:positionH>
              <wp:positionV relativeFrom="page">
                <wp:posOffset>485775</wp:posOffset>
              </wp:positionV>
              <wp:extent cx="1821180" cy="1219200"/>
              <wp:effectExtent l="0" t="0" r="7620" b="0"/>
              <wp:wrapTight wrapText="bothSides">
                <wp:wrapPolygon edited="0">
                  <wp:start x="0" y="0"/>
                  <wp:lineTo x="0" y="21263"/>
                  <wp:lineTo x="21464" y="21263"/>
                  <wp:lineTo x="21464"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821180" cy="1219200"/>
                      </a:xfrm>
                      <a:prstGeom prst="rect">
                        <a:avLst/>
                      </a:prstGeom>
                      <a:noFill/>
                      <a:ln w="6350">
                        <a:noFill/>
                      </a:ln>
                      <a:effectLst/>
                    </wps:spPr>
                    <wps:txbx>
                      <w:txbxContent>
                        <w:p w14:paraId="4A51417E" w14:textId="25B62B12" w:rsidR="00CE779A" w:rsidRDefault="00CE779A" w:rsidP="00C373CC">
                          <w:pPr>
                            <w:jc w:val="right"/>
                            <w:rPr>
                              <w:rFonts w:ascii="Tahoma" w:hAnsi="Tahoma" w:cs="Tahoma"/>
                              <w:b/>
                              <w:bCs/>
                              <w:color w:val="969696"/>
                              <w:sz w:val="16"/>
                              <w:szCs w:val="16"/>
                            </w:rPr>
                          </w:pPr>
                          <w:r>
                            <w:rPr>
                              <w:rFonts w:ascii="Tahoma" w:hAnsi="Tahoma" w:cs="Tahoma"/>
                              <w:b/>
                              <w:bCs/>
                              <w:color w:val="969696"/>
                              <w:sz w:val="16"/>
                              <w:szCs w:val="16"/>
                            </w:rPr>
                            <w:t>EMERY COWAN, LPCC</w:t>
                          </w:r>
                        </w:p>
                        <w:p w14:paraId="589F2588" w14:textId="72E603C5" w:rsidR="00CE779A" w:rsidRDefault="00490D22" w:rsidP="00C373CC">
                          <w:pPr>
                            <w:jc w:val="right"/>
                            <w:rPr>
                              <w:rFonts w:ascii="Tahoma" w:hAnsi="Tahoma" w:cs="Tahoma"/>
                              <w:color w:val="969696"/>
                              <w:sz w:val="16"/>
                              <w:szCs w:val="16"/>
                            </w:rPr>
                          </w:pPr>
                          <w:r>
                            <w:rPr>
                              <w:rFonts w:ascii="Tahoma" w:hAnsi="Tahoma" w:cs="Tahoma"/>
                              <w:color w:val="969696"/>
                              <w:sz w:val="16"/>
                              <w:szCs w:val="16"/>
                            </w:rPr>
                            <w:t xml:space="preserve">Chief Deputy, Behavioral Health </w:t>
                          </w:r>
                        </w:p>
                        <w:p w14:paraId="4C5F8BB7" w14:textId="178D59A2" w:rsidR="00A81C65" w:rsidRPr="00CE779A" w:rsidRDefault="00A81C65" w:rsidP="00C373CC">
                          <w:pPr>
                            <w:spacing w:after="120"/>
                            <w:jc w:val="right"/>
                            <w:rPr>
                              <w:rFonts w:ascii="Tahoma" w:hAnsi="Tahoma" w:cs="Tahoma"/>
                              <w:color w:val="969696"/>
                              <w:sz w:val="16"/>
                              <w:szCs w:val="16"/>
                            </w:rPr>
                          </w:pPr>
                          <w:r>
                            <w:rPr>
                              <w:rFonts w:ascii="Tahoma" w:hAnsi="Tahoma" w:cs="Tahoma"/>
                              <w:color w:val="969696"/>
                              <w:sz w:val="16"/>
                              <w:szCs w:val="16"/>
                            </w:rPr>
                            <w:t>ECowan@solanocounty.com</w:t>
                          </w:r>
                        </w:p>
                        <w:p w14:paraId="1E794B60" w14:textId="3F25FC8A" w:rsidR="008A6D37" w:rsidRDefault="008A6D37" w:rsidP="008A6D37">
                          <w:pPr>
                            <w:jc w:val="right"/>
                            <w:rPr>
                              <w:rFonts w:ascii="Tahoma" w:hAnsi="Tahoma" w:cs="Tahoma"/>
                              <w:b/>
                              <w:bCs/>
                              <w:color w:val="969696"/>
                              <w:sz w:val="16"/>
                              <w:szCs w:val="16"/>
                            </w:rPr>
                          </w:pPr>
                          <w:r>
                            <w:rPr>
                              <w:rFonts w:ascii="Tahoma" w:hAnsi="Tahoma" w:cs="Tahoma"/>
                              <w:b/>
                              <w:bCs/>
                              <w:color w:val="969696"/>
                              <w:sz w:val="16"/>
                              <w:szCs w:val="16"/>
                            </w:rPr>
                            <w:t>JEN</w:t>
                          </w:r>
                          <w:r w:rsidR="00B13AAD">
                            <w:rPr>
                              <w:rFonts w:ascii="Tahoma" w:hAnsi="Tahoma" w:cs="Tahoma"/>
                              <w:b/>
                              <w:bCs/>
                              <w:color w:val="969696"/>
                              <w:sz w:val="16"/>
                              <w:szCs w:val="16"/>
                            </w:rPr>
                            <w:t>NIFER</w:t>
                          </w:r>
                          <w:r>
                            <w:rPr>
                              <w:rFonts w:ascii="Tahoma" w:hAnsi="Tahoma" w:cs="Tahoma"/>
                              <w:b/>
                              <w:bCs/>
                              <w:color w:val="969696"/>
                              <w:sz w:val="16"/>
                              <w:szCs w:val="16"/>
                            </w:rPr>
                            <w:t xml:space="preserve"> MULLANE</w:t>
                          </w:r>
                          <w:r w:rsidR="00B13AAD">
                            <w:t xml:space="preserve">, </w:t>
                          </w:r>
                          <w:r w:rsidR="00B13AAD" w:rsidRPr="00B13AAD">
                            <w:rPr>
                              <w:rFonts w:ascii="Tahoma" w:hAnsi="Tahoma" w:cs="Tahoma"/>
                              <w:b/>
                              <w:bCs/>
                              <w:color w:val="969696"/>
                              <w:sz w:val="16"/>
                              <w:szCs w:val="16"/>
                            </w:rPr>
                            <w:t>LPCC, M-RAS</w:t>
                          </w:r>
                          <w:r>
                            <w:rPr>
                              <w:rFonts w:ascii="Tahoma" w:hAnsi="Tahoma" w:cs="Tahoma"/>
                              <w:b/>
                              <w:bCs/>
                              <w:color w:val="969696"/>
                              <w:sz w:val="16"/>
                              <w:szCs w:val="16"/>
                            </w:rPr>
                            <w:t xml:space="preserve"> </w:t>
                          </w:r>
                        </w:p>
                        <w:p w14:paraId="2E4D653D" w14:textId="7D2B99D8" w:rsidR="008A6D37" w:rsidRDefault="008A6D37" w:rsidP="008A6D37">
                          <w:pPr>
                            <w:jc w:val="right"/>
                            <w:rPr>
                              <w:rFonts w:ascii="Tahoma" w:hAnsi="Tahoma" w:cs="Tahoma"/>
                              <w:color w:val="969696"/>
                              <w:sz w:val="16"/>
                              <w:szCs w:val="16"/>
                            </w:rPr>
                          </w:pPr>
                          <w:r>
                            <w:rPr>
                              <w:rFonts w:ascii="Tahoma" w:hAnsi="Tahoma" w:cs="Tahoma"/>
                              <w:color w:val="969696"/>
                              <w:sz w:val="16"/>
                              <w:szCs w:val="16"/>
                            </w:rPr>
                            <w:t xml:space="preserve">Deputy Director, Behavioral Health </w:t>
                          </w:r>
                        </w:p>
                        <w:p w14:paraId="6A3193F3" w14:textId="286A7088" w:rsidR="008A6D37" w:rsidRPr="00CE779A" w:rsidRDefault="008A6D37" w:rsidP="008A6D37">
                          <w:pPr>
                            <w:spacing w:after="120"/>
                            <w:jc w:val="right"/>
                            <w:rPr>
                              <w:rFonts w:ascii="Tahoma" w:hAnsi="Tahoma" w:cs="Tahoma"/>
                              <w:color w:val="969696"/>
                              <w:sz w:val="16"/>
                              <w:szCs w:val="16"/>
                            </w:rPr>
                          </w:pPr>
                          <w:r>
                            <w:rPr>
                              <w:rFonts w:ascii="Tahoma" w:hAnsi="Tahoma" w:cs="Tahoma"/>
                              <w:color w:val="969696"/>
                              <w:sz w:val="16"/>
                              <w:szCs w:val="16"/>
                            </w:rPr>
                            <w:t>JMullane@solanocounty.com</w:t>
                          </w:r>
                        </w:p>
                        <w:p w14:paraId="4D5DAD32" w14:textId="0B05B35D" w:rsidR="00642CE7" w:rsidRPr="003314B6" w:rsidRDefault="00C373CC" w:rsidP="008A6D37">
                          <w:pPr>
                            <w:jc w:val="right"/>
                            <w:rPr>
                              <w:rFonts w:ascii="Tahoma" w:hAnsi="Tahoma" w:cs="Tahoma"/>
                              <w:color w:val="969696"/>
                              <w:sz w:val="16"/>
                              <w:szCs w:val="16"/>
                            </w:rPr>
                          </w:pPr>
                          <w:r>
                            <w:rPr>
                              <w:rFonts w:ascii="Tahoma" w:hAnsi="Tahoma" w:cs="Tahoma"/>
                              <w:color w:val="969696"/>
                              <w:sz w:val="16"/>
                              <w:szCs w:val="16"/>
                            </w:rPr>
                            <w:t>(</w:t>
                          </w:r>
                          <w:r w:rsidR="00642CE7" w:rsidRPr="00100DD2">
                            <w:rPr>
                              <w:rFonts w:ascii="Tahoma" w:hAnsi="Tahoma" w:cs="Tahoma"/>
                              <w:color w:val="969696"/>
                              <w:sz w:val="16"/>
                              <w:szCs w:val="16"/>
                            </w:rPr>
                            <w:t>707) 784-8320</w:t>
                          </w:r>
                          <w:r w:rsidR="003314B6">
                            <w:rPr>
                              <w:rFonts w:ascii="Tahoma" w:hAnsi="Tahoma" w:cs="Tahoma"/>
                              <w:color w:val="969696"/>
                              <w:sz w:val="16"/>
                              <w:szCs w:val="16"/>
                            </w:rPr>
                            <w:t xml:space="preserve"> </w:t>
                          </w:r>
                          <w:hyperlink r:id="rId1" w:history="1">
                            <w:r w:rsidR="003314B6" w:rsidRPr="003314B6">
                              <w:rPr>
                                <w:rStyle w:val="Hyperlink"/>
                                <w:rFonts w:ascii="Tahoma" w:hAnsi="Tahoma" w:cs="Tahoma"/>
                                <w:sz w:val="16"/>
                                <w:szCs w:val="16"/>
                              </w:rPr>
                              <w:t>www.solanocounty.com/depts/bh</w:t>
                            </w:r>
                          </w:hyperlink>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819367" id="_x0000_t202" coordsize="21600,21600" o:spt="202" path="m,l,21600r21600,l21600,xe">
              <v:stroke joinstyle="miter"/>
              <v:path gradientshapeok="t" o:connecttype="rect"/>
            </v:shapetype>
            <v:shape id="Text Box 14" o:spid="_x0000_s1026" type="#_x0000_t202" style="position:absolute;margin-left:-112.5pt;margin-top:38.25pt;width:143.4pt;height:96pt;z-index:-2516577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" filled="f" stroked="f" strokeweight=".5pt">
              <v:textbox inset="0,0,0,0">
                <w:txbxContent>
                  <w:p w14:paraId="4A51417E" w14:textId="25B62B12" w:rsidR="00CE779A" w:rsidRDefault="00CE779A" w:rsidP="00C373CC">
                    <w:pPr>
                      <w:jc w:val="right"/>
                      <w:rPr>
                        <w:rFonts w:ascii="Tahoma" w:hAnsi="Tahoma" w:cs="Tahoma"/>
                        <w:b/>
                        <w:bCs/>
                        <w:color w:val="969696"/>
                        <w:sz w:val="16"/>
                        <w:szCs w:val="16"/>
                      </w:rPr>
                    </w:pPr>
                    <w:r>
                      <w:rPr>
                        <w:rFonts w:ascii="Tahoma" w:hAnsi="Tahoma" w:cs="Tahoma"/>
                        <w:b/>
                        <w:bCs/>
                        <w:color w:val="969696"/>
                        <w:sz w:val="16"/>
                        <w:szCs w:val="16"/>
                      </w:rPr>
                      <w:t>EMERY COWAN, LPCC</w:t>
                    </w:r>
                  </w:p>
                  <w:p w14:paraId="589F2588" w14:textId="72E603C5" w:rsidR="00CE779A" w:rsidRDefault="00490D22" w:rsidP="00C373CC">
                    <w:pPr>
                      <w:jc w:val="right"/>
                      <w:rPr>
                        <w:rFonts w:ascii="Tahoma" w:hAnsi="Tahoma" w:cs="Tahoma"/>
                        <w:color w:val="969696"/>
                        <w:sz w:val="16"/>
                        <w:szCs w:val="16"/>
                      </w:rPr>
                    </w:pPr>
                    <w:r>
                      <w:rPr>
                        <w:rFonts w:ascii="Tahoma" w:hAnsi="Tahoma" w:cs="Tahoma"/>
                        <w:color w:val="969696"/>
                        <w:sz w:val="16"/>
                        <w:szCs w:val="16"/>
                      </w:rPr>
                      <w:t xml:space="preserve">Chief Deputy, Behavioral Health </w:t>
                    </w:r>
                  </w:p>
                  <w:p w14:paraId="4C5F8BB7" w14:textId="178D59A2" w:rsidR="00A81C65" w:rsidRPr="00CE779A" w:rsidRDefault="00A81C65" w:rsidP="00C373CC">
                    <w:pPr>
                      <w:spacing w:after="120"/>
                      <w:jc w:val="right"/>
                      <w:rPr>
                        <w:rFonts w:ascii="Tahoma" w:hAnsi="Tahoma" w:cs="Tahoma"/>
                        <w:color w:val="969696"/>
                        <w:sz w:val="16"/>
                        <w:szCs w:val="16"/>
                      </w:rPr>
                    </w:pPr>
                    <w:r>
                      <w:rPr>
                        <w:rFonts w:ascii="Tahoma" w:hAnsi="Tahoma" w:cs="Tahoma"/>
                        <w:color w:val="969696"/>
                        <w:sz w:val="16"/>
                        <w:szCs w:val="16"/>
                      </w:rPr>
                      <w:t>ECowan@solanocounty.com</w:t>
                    </w:r>
                  </w:p>
                  <w:p w14:paraId="1E794B60" w14:textId="3F25FC8A" w:rsidR="008A6D37" w:rsidRDefault="008A6D37" w:rsidP="008A6D37">
                    <w:pPr>
                      <w:jc w:val="right"/>
                      <w:rPr>
                        <w:rFonts w:ascii="Tahoma" w:hAnsi="Tahoma" w:cs="Tahoma"/>
                        <w:b/>
                        <w:bCs/>
                        <w:color w:val="969696"/>
                        <w:sz w:val="16"/>
                        <w:szCs w:val="16"/>
                      </w:rPr>
                    </w:pPr>
                    <w:r>
                      <w:rPr>
                        <w:rFonts w:ascii="Tahoma" w:hAnsi="Tahoma" w:cs="Tahoma"/>
                        <w:b/>
                        <w:bCs/>
                        <w:color w:val="969696"/>
                        <w:sz w:val="16"/>
                        <w:szCs w:val="16"/>
                      </w:rPr>
                      <w:t>JEN</w:t>
                    </w:r>
                    <w:r w:rsidR="00B13AAD">
                      <w:rPr>
                        <w:rFonts w:ascii="Tahoma" w:hAnsi="Tahoma" w:cs="Tahoma"/>
                        <w:b/>
                        <w:bCs/>
                        <w:color w:val="969696"/>
                        <w:sz w:val="16"/>
                        <w:szCs w:val="16"/>
                      </w:rPr>
                      <w:t>NIFER</w:t>
                    </w:r>
                    <w:r>
                      <w:rPr>
                        <w:rFonts w:ascii="Tahoma" w:hAnsi="Tahoma" w:cs="Tahoma"/>
                        <w:b/>
                        <w:bCs/>
                        <w:color w:val="969696"/>
                        <w:sz w:val="16"/>
                        <w:szCs w:val="16"/>
                      </w:rPr>
                      <w:t xml:space="preserve"> MULLANE</w:t>
                    </w:r>
                    <w:r w:rsidR="00B13AAD">
                      <w:t xml:space="preserve">, </w:t>
                    </w:r>
                    <w:r w:rsidR="00B13AAD" w:rsidRPr="00B13AAD">
                      <w:rPr>
                        <w:rFonts w:ascii="Tahoma" w:hAnsi="Tahoma" w:cs="Tahoma"/>
                        <w:b/>
                        <w:bCs/>
                        <w:color w:val="969696"/>
                        <w:sz w:val="16"/>
                        <w:szCs w:val="16"/>
                      </w:rPr>
                      <w:t>LPCC, M-RAS</w:t>
                    </w:r>
                    <w:r>
                      <w:rPr>
                        <w:rFonts w:ascii="Tahoma" w:hAnsi="Tahoma" w:cs="Tahoma"/>
                        <w:b/>
                        <w:bCs/>
                        <w:color w:val="969696"/>
                        <w:sz w:val="16"/>
                        <w:szCs w:val="16"/>
                      </w:rPr>
                      <w:t xml:space="preserve"> </w:t>
                    </w:r>
                  </w:p>
                  <w:p w14:paraId="2E4D653D" w14:textId="7D2B99D8" w:rsidR="008A6D37" w:rsidRDefault="008A6D37" w:rsidP="008A6D37">
                    <w:pPr>
                      <w:jc w:val="right"/>
                      <w:rPr>
                        <w:rFonts w:ascii="Tahoma" w:hAnsi="Tahoma" w:cs="Tahoma"/>
                        <w:color w:val="969696"/>
                        <w:sz w:val="16"/>
                        <w:szCs w:val="16"/>
                      </w:rPr>
                    </w:pPr>
                    <w:r>
                      <w:rPr>
                        <w:rFonts w:ascii="Tahoma" w:hAnsi="Tahoma" w:cs="Tahoma"/>
                        <w:color w:val="969696"/>
                        <w:sz w:val="16"/>
                        <w:szCs w:val="16"/>
                      </w:rPr>
                      <w:t xml:space="preserve">Deputy Director, Behavioral Health </w:t>
                    </w:r>
                  </w:p>
                  <w:p w14:paraId="6A3193F3" w14:textId="286A7088" w:rsidR="008A6D37" w:rsidRPr="00CE779A" w:rsidRDefault="008A6D37" w:rsidP="008A6D37">
                    <w:pPr>
                      <w:spacing w:after="120"/>
                      <w:jc w:val="right"/>
                      <w:rPr>
                        <w:rFonts w:ascii="Tahoma" w:hAnsi="Tahoma" w:cs="Tahoma"/>
                        <w:color w:val="969696"/>
                        <w:sz w:val="16"/>
                        <w:szCs w:val="16"/>
                      </w:rPr>
                    </w:pPr>
                    <w:r>
                      <w:rPr>
                        <w:rFonts w:ascii="Tahoma" w:hAnsi="Tahoma" w:cs="Tahoma"/>
                        <w:color w:val="969696"/>
                        <w:sz w:val="16"/>
                        <w:szCs w:val="16"/>
                      </w:rPr>
                      <w:t>JMullane@solanocounty.com</w:t>
                    </w:r>
                  </w:p>
                  <w:p w14:paraId="4D5DAD32" w14:textId="0B05B35D" w:rsidR="00642CE7" w:rsidRPr="003314B6" w:rsidRDefault="00C373CC" w:rsidP="008A6D37">
                    <w:pPr>
                      <w:jc w:val="right"/>
                      <w:rPr>
                        <w:rFonts w:ascii="Tahoma" w:hAnsi="Tahoma" w:cs="Tahoma"/>
                        <w:color w:val="969696"/>
                        <w:sz w:val="16"/>
                        <w:szCs w:val="16"/>
                      </w:rPr>
                    </w:pPr>
                    <w:r>
                      <w:rPr>
                        <w:rFonts w:ascii="Tahoma" w:hAnsi="Tahoma" w:cs="Tahoma"/>
                        <w:color w:val="969696"/>
                        <w:sz w:val="16"/>
                        <w:szCs w:val="16"/>
                      </w:rPr>
                      <w:t>(</w:t>
                    </w:r>
                    <w:r w:rsidR="00642CE7" w:rsidRPr="00100DD2">
                      <w:rPr>
                        <w:rFonts w:ascii="Tahoma" w:hAnsi="Tahoma" w:cs="Tahoma"/>
                        <w:color w:val="969696"/>
                        <w:sz w:val="16"/>
                        <w:szCs w:val="16"/>
                      </w:rPr>
                      <w:t>707) 784-8320</w:t>
                    </w:r>
                    <w:r w:rsidR="003314B6">
                      <w:rPr>
                        <w:rFonts w:ascii="Tahoma" w:hAnsi="Tahoma" w:cs="Tahoma"/>
                        <w:color w:val="969696"/>
                        <w:sz w:val="16"/>
                        <w:szCs w:val="16"/>
                      </w:rPr>
                      <w:t xml:space="preserve"> </w:t>
                    </w:r>
                    <w:hyperlink r:id="rId2" w:history="1">
                      <w:r w:rsidR="003314B6" w:rsidRPr="003314B6">
                        <w:rPr>
                          <w:rStyle w:val="Hyperlink"/>
                          <w:rFonts w:ascii="Tahoma" w:hAnsi="Tahoma" w:cs="Tahoma"/>
                          <w:sz w:val="16"/>
                          <w:szCs w:val="16"/>
                        </w:rPr>
                        <w:t>www.solanocounty.com/depts/bh</w:t>
                      </w:r>
                    </w:hyperlink>
                  </w:p>
                </w:txbxContent>
              </v:textbox>
              <w10:wrap type="tight" anchorx="margin" anchory="page"/>
            </v:shape>
          </w:pict>
        </mc:Fallback>
      </mc:AlternateContent>
    </w:r>
    <w:r w:rsidR="003B7B93">
      <w:rPr>
        <w:noProof/>
      </w:rPr>
      <mc:AlternateContent>
        <mc:Choice Requires="wpg">
          <w:drawing>
            <wp:anchor distT="0" distB="0" distL="114300" distR="114300" simplePos="0" relativeHeight="251656704" behindDoc="0" locked="0" layoutInCell="1" allowOverlap="1" wp14:anchorId="5C2759D7" wp14:editId="200E053D">
              <wp:simplePos x="0" y="0"/>
              <wp:positionH relativeFrom="margin">
                <wp:align>center</wp:align>
              </wp:positionH>
              <wp:positionV relativeFrom="paragraph">
                <wp:posOffset>-114300</wp:posOffset>
              </wp:positionV>
              <wp:extent cx="3305175" cy="1379855"/>
              <wp:effectExtent l="0" t="0" r="9525" b="0"/>
              <wp:wrapTight wrapText="bothSides">
                <wp:wrapPolygon edited="0">
                  <wp:start x="0" y="0"/>
                  <wp:lineTo x="0" y="5666"/>
                  <wp:lineTo x="498" y="9543"/>
                  <wp:lineTo x="498" y="21173"/>
                  <wp:lineTo x="20168" y="21173"/>
                  <wp:lineTo x="20168" y="9543"/>
                  <wp:lineTo x="21538" y="5666"/>
                  <wp:lineTo x="21538" y="0"/>
                  <wp:lineTo x="0" y="0"/>
                </wp:wrapPolygon>
              </wp:wrapTight>
              <wp:docPr id="15" name="Group 15"/>
              <wp:cNvGraphicFramePr/>
              <a:graphic xmlns:a="http://schemas.openxmlformats.org/drawingml/2006/main">
                <a:graphicData uri="http://schemas.microsoft.com/office/word/2010/wordprocessingGroup">
                  <wpg:wgp>
                    <wpg:cNvGrpSpPr/>
                    <wpg:grpSpPr>
                      <a:xfrm>
                        <a:off x="0" y="0"/>
                        <a:ext cx="3305175" cy="1379855"/>
                        <a:chOff x="-118625" y="0"/>
                        <a:chExt cx="3166570" cy="1381224"/>
                      </a:xfrm>
                    </wpg:grpSpPr>
                    <wps:wsp>
                      <wps:cNvPr id="16" name="Text Box 16"/>
                      <wps:cNvSpPr txBox="1"/>
                      <wps:spPr>
                        <a:xfrm>
                          <a:off x="-118625" y="0"/>
                          <a:ext cx="3166570" cy="3621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62E879" w14:textId="77777777" w:rsidR="00642CE7" w:rsidRDefault="00642CE7" w:rsidP="00E67C44">
                            <w:pPr>
                              <w:jc w:val="center"/>
                              <w:rPr>
                                <w:rFonts w:ascii="Tahoma" w:hAnsi="Tahoma" w:cs="Tahoma"/>
                                <w:b/>
                              </w:rPr>
                            </w:pPr>
                            <w:r>
                              <w:rPr>
                                <w:rFonts w:ascii="Tahoma" w:hAnsi="Tahoma" w:cs="Tahoma"/>
                                <w:b/>
                              </w:rPr>
                              <w:t>DEPARTMENT OF HEALTH &amp; SOCIAL SERVICES</w:t>
                            </w:r>
                          </w:p>
                          <w:p w14:paraId="727D49DD" w14:textId="77777777" w:rsidR="00642CE7" w:rsidRPr="00CE779A" w:rsidRDefault="00642CE7" w:rsidP="00E67C44">
                            <w:pPr>
                              <w:jc w:val="center"/>
                              <w:rPr>
                                <w:rFonts w:ascii="Tahoma" w:hAnsi="Tahoma" w:cs="Tahoma"/>
                                <w:b/>
                                <w:bCs/>
                              </w:rPr>
                            </w:pPr>
                            <w:r w:rsidRPr="00CE779A">
                              <w:rPr>
                                <w:rFonts w:ascii="Tahoma" w:hAnsi="Tahoma" w:cs="Tahoma"/>
                                <w:b/>
                                <w:bCs/>
                              </w:rPr>
                              <w:t>Behavioral Health Services Division</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pic:pic xmlns:pic="http://schemas.openxmlformats.org/drawingml/2006/picture">
                      <pic:nvPicPr>
                        <pic:cNvPr id="17" name="Picture 17"/>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371574"/>
                          <a:ext cx="2828925" cy="10096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C2759D7" id="Group 15" o:spid="_x0000_s1027" style="position:absolute;margin-left:0;margin-top:-9pt;width:260.25pt;height:108.65pt;z-index:251656704;mso-position-horizontal:center;mso-position-horizontal-relative:margin;mso-width-relative:margin;mso-height-relative:margin" coordorigin="-1186" coordsize="31665,1381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FYQUVB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cOBr/mkYt/5dRQf+aU0/+nFVe9ZxabOybX3rkmWeH3JZxktWTe5zPkISk&#10;y46Mq8iKkLDFh5S0w4SYt8KBm7nBf566wX2iu8B7przAeau9v3iyvbt4s727eLO9u3izvbt4s727&#10;eLO9u3izvbt4s727eLO9u3izvbt4s727eLO9u3izvf+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E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I&#10;KAj/hDQO/486FP+XQhz/nksn/55XNP+dYkL/mW1P/5N4XPiNgmfyiItx7IKTeeh8mYDkeJ6G4XSj&#10;it9xqI7db66R222zlNpsuZbYa8KY1WnMmsxly5vMZcubzGXLm8xly5vMZcubzGXLm8xly5vMZcub&#10;zGXLm8xly5vMZcub/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10;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">
              <v:shape id="Text Box 16" o:spid="_x0000_s1028" type="#_x0000_t202" style="position:absolute;left:-1186;width:31665;height:362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" filled="f" stroked="f" strokeweight=".5pt">
                <v:textbox inset="0,0,0,0">
                  <w:txbxContent>
                    <w:p w14:paraId="4962E879" w14:textId="77777777" w:rsidR="00642CE7" w:rsidRDefault="00642CE7" w:rsidP="00E67C44">
                      <w:pPr>
                        <w:jc w:val="center"/>
                        <w:rPr>
                          <w:rFonts w:ascii="Tahoma" w:hAnsi="Tahoma" w:cs="Tahoma"/>
                          <w:b/>
                        </w:rPr>
                      </w:pPr>
                      <w:r>
                        <w:rPr>
                          <w:rFonts w:ascii="Tahoma" w:hAnsi="Tahoma" w:cs="Tahoma"/>
                          <w:b/>
                        </w:rPr>
                        <w:t>DEPARTMENT OF HEALTH &amp; SOCIAL SERVICES</w:t>
                      </w:r>
                    </w:p>
                    <w:p w14:paraId="727D49DD" w14:textId="77777777" w:rsidR="00642CE7" w:rsidRPr="00CE779A" w:rsidRDefault="00642CE7" w:rsidP="00E67C44">
                      <w:pPr>
                        <w:jc w:val="center"/>
                        <w:rPr>
                          <w:rFonts w:ascii="Tahoma" w:hAnsi="Tahoma" w:cs="Tahoma"/>
                          <w:b/>
                          <w:bCs/>
                        </w:rPr>
                      </w:pPr>
                      <w:r w:rsidRPr="00CE779A">
                        <w:rPr>
                          <w:rFonts w:ascii="Tahoma" w:hAnsi="Tahoma" w:cs="Tahoma"/>
                          <w:b/>
                          <w:bCs/>
                        </w:rPr>
                        <w:t>Behavioral Health Services Divisio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9" type="#_x0000_t75" style="position:absolute;top:3715;width:28289;height:1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">
                <v:imagedata r:id="rId4" o:title=""/>
              </v:shape>
              <w10:wrap type="tight" anchorx="margin"/>
            </v:group>
          </w:pict>
        </mc:Fallback>
      </mc:AlternateContent>
    </w:r>
    <w:r w:rsidR="00642CE7">
      <w:rPr>
        <w:noProof/>
      </w:rPr>
      <mc:AlternateContent>
        <mc:Choice Requires="wps">
          <w:drawing>
            <wp:anchor distT="0" distB="0" distL="114300" distR="114300" simplePos="0" relativeHeight="251660800" behindDoc="0" locked="0" layoutInCell="1" allowOverlap="1" wp14:anchorId="07A074BB" wp14:editId="6979AF96">
              <wp:simplePos x="0" y="0"/>
              <wp:positionH relativeFrom="page">
                <wp:posOffset>457200</wp:posOffset>
              </wp:positionH>
              <wp:positionV relativeFrom="paragraph">
                <wp:posOffset>74930</wp:posOffset>
              </wp:positionV>
              <wp:extent cx="1746250" cy="1133475"/>
              <wp:effectExtent l="0" t="0" r="6350" b="0"/>
              <wp:wrapNone/>
              <wp:docPr id="12" name="Text Box 12"/>
              <wp:cNvGraphicFramePr/>
              <a:graphic xmlns:a="http://schemas.openxmlformats.org/drawingml/2006/main">
                <a:graphicData uri="http://schemas.microsoft.com/office/word/2010/wordprocessingShape">
                  <wps:wsp>
                    <wps:cNvSpPr txBox="1"/>
                    <wps:spPr>
                      <a:xfrm>
                        <a:off x="0" y="0"/>
                        <a:ext cx="1746250" cy="1133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61C417" w14:textId="77777777" w:rsidR="00642CE7" w:rsidRPr="0062370F" w:rsidRDefault="00642CE7" w:rsidP="00100DD2">
                          <w:pPr>
                            <w:rPr>
                              <w:rFonts w:ascii="Tahoma" w:hAnsi="Tahoma" w:cs="Tahoma"/>
                              <w:b/>
                              <w:color w:val="969696"/>
                              <w:sz w:val="16"/>
                              <w:szCs w:val="16"/>
                            </w:rPr>
                          </w:pPr>
                          <w:r>
                            <w:rPr>
                              <w:rFonts w:ascii="Tahoma" w:hAnsi="Tahoma" w:cs="Tahoma"/>
                              <w:b/>
                              <w:color w:val="969696"/>
                              <w:sz w:val="16"/>
                              <w:szCs w:val="16"/>
                            </w:rPr>
                            <w:t>GERALD HUBER</w:t>
                          </w:r>
                        </w:p>
                        <w:p w14:paraId="32AC5B55" w14:textId="77777777" w:rsidR="00642CE7" w:rsidRDefault="00642CE7" w:rsidP="00100DD2">
                          <w:pPr>
                            <w:rPr>
                              <w:rFonts w:ascii="Tahoma" w:hAnsi="Tahoma" w:cs="Tahoma"/>
                              <w:color w:val="969696"/>
                              <w:sz w:val="16"/>
                              <w:szCs w:val="16"/>
                            </w:rPr>
                          </w:pPr>
                          <w:r>
                            <w:rPr>
                              <w:rFonts w:ascii="Tahoma" w:hAnsi="Tahoma" w:cs="Tahoma"/>
                              <w:color w:val="969696"/>
                              <w:sz w:val="16"/>
                              <w:szCs w:val="16"/>
                            </w:rPr>
                            <w:t>Director</w:t>
                          </w:r>
                        </w:p>
                        <w:p w14:paraId="19388F78" w14:textId="76E58B67" w:rsidR="00642CE7" w:rsidRPr="0062370F" w:rsidRDefault="00A81C65" w:rsidP="00100DD2">
                          <w:pPr>
                            <w:rPr>
                              <w:rFonts w:ascii="Tahoma" w:hAnsi="Tahoma" w:cs="Tahoma"/>
                              <w:color w:val="969696"/>
                              <w:sz w:val="16"/>
                              <w:szCs w:val="16"/>
                            </w:rPr>
                          </w:pPr>
                          <w:r>
                            <w:rPr>
                              <w:rFonts w:ascii="Tahoma" w:hAnsi="Tahoma" w:cs="Tahoma"/>
                              <w:color w:val="969696"/>
                              <w:sz w:val="16"/>
                              <w:szCs w:val="16"/>
                            </w:rPr>
                            <w:t>GRH</w:t>
                          </w:r>
                          <w:r w:rsidR="00642CE7">
                            <w:rPr>
                              <w:rFonts w:ascii="Tahoma" w:hAnsi="Tahoma" w:cs="Tahoma"/>
                              <w:color w:val="969696"/>
                              <w:sz w:val="16"/>
                              <w:szCs w:val="16"/>
                            </w:rPr>
                            <w:t>uber@solanocounty.com</w:t>
                          </w:r>
                        </w:p>
                        <w:p w14:paraId="29E49BED" w14:textId="3B087344" w:rsidR="00642CE7" w:rsidRDefault="00642CE7" w:rsidP="00100DD2">
                          <w:pPr>
                            <w:rPr>
                              <w:rFonts w:ascii="Tahoma" w:hAnsi="Tahoma" w:cs="Tahoma"/>
                              <w:color w:val="969696"/>
                              <w:sz w:val="16"/>
                              <w:szCs w:val="16"/>
                            </w:rPr>
                          </w:pPr>
                          <w:r w:rsidRPr="0062370F">
                            <w:rPr>
                              <w:rFonts w:ascii="Tahoma" w:hAnsi="Tahoma" w:cs="Tahoma"/>
                              <w:color w:val="969696"/>
                              <w:sz w:val="16"/>
                              <w:szCs w:val="16"/>
                            </w:rPr>
                            <w:t>(707) 784-</w:t>
                          </w:r>
                          <w:r>
                            <w:rPr>
                              <w:rFonts w:ascii="Tahoma" w:hAnsi="Tahoma" w:cs="Tahoma"/>
                              <w:color w:val="969696"/>
                              <w:sz w:val="16"/>
                              <w:szCs w:val="16"/>
                            </w:rPr>
                            <w:t>8400</w:t>
                          </w:r>
                        </w:p>
                        <w:p w14:paraId="4E3AC375" w14:textId="77777777" w:rsidR="00DB4EB6" w:rsidRPr="0062370F" w:rsidRDefault="00DB4EB6" w:rsidP="00100DD2">
                          <w:pPr>
                            <w:rPr>
                              <w:rFonts w:ascii="Tahoma" w:hAnsi="Tahoma" w:cs="Tahoma"/>
                              <w:color w:val="969696"/>
                              <w:sz w:val="16"/>
                              <w:szCs w:val="16"/>
                            </w:rPr>
                          </w:pPr>
                        </w:p>
                        <w:p w14:paraId="423EA8D1" w14:textId="77777777" w:rsidR="00642CE7" w:rsidRPr="0062370F" w:rsidRDefault="00642CE7" w:rsidP="00100DD2">
                          <w:pPr>
                            <w:rPr>
                              <w:rFonts w:ascii="Tahoma" w:hAnsi="Tahoma" w:cs="Tahoma"/>
                              <w:color w:val="969696"/>
                              <w:sz w:val="6"/>
                              <w:szCs w:val="16"/>
                            </w:rPr>
                          </w:pPr>
                        </w:p>
                        <w:p w14:paraId="69E7234D" w14:textId="739A673C" w:rsidR="008B6039" w:rsidRDefault="00D65331" w:rsidP="00100DD2">
                          <w:pPr>
                            <w:rPr>
                              <w:rFonts w:ascii="Tahoma" w:hAnsi="Tahoma" w:cs="Tahoma"/>
                              <w:b/>
                              <w:color w:val="969696"/>
                              <w:sz w:val="16"/>
                              <w:szCs w:val="16"/>
                            </w:rPr>
                          </w:pPr>
                          <w:r>
                            <w:rPr>
                              <w:rFonts w:ascii="Tahoma" w:hAnsi="Tahoma" w:cs="Tahoma"/>
                              <w:b/>
                              <w:color w:val="969696"/>
                              <w:sz w:val="16"/>
                              <w:szCs w:val="16"/>
                            </w:rPr>
                            <w:t>ROGER ROBINSON</w:t>
                          </w:r>
                        </w:p>
                        <w:p w14:paraId="24A6C554" w14:textId="105D648D" w:rsidR="00642CE7" w:rsidRDefault="00642CE7" w:rsidP="00100DD2">
                          <w:pPr>
                            <w:rPr>
                              <w:rFonts w:ascii="Tahoma" w:hAnsi="Tahoma" w:cs="Tahoma"/>
                              <w:color w:val="969696"/>
                              <w:sz w:val="16"/>
                              <w:szCs w:val="16"/>
                            </w:rPr>
                          </w:pPr>
                          <w:r w:rsidRPr="0062370F">
                            <w:rPr>
                              <w:rFonts w:ascii="Tahoma" w:hAnsi="Tahoma" w:cs="Tahoma"/>
                              <w:color w:val="969696"/>
                              <w:sz w:val="16"/>
                              <w:szCs w:val="16"/>
                            </w:rPr>
                            <w:t>Ass</w:t>
                          </w:r>
                          <w:r>
                            <w:rPr>
                              <w:rFonts w:ascii="Tahoma" w:hAnsi="Tahoma" w:cs="Tahoma"/>
                              <w:color w:val="969696"/>
                              <w:sz w:val="16"/>
                              <w:szCs w:val="16"/>
                            </w:rPr>
                            <w:t>istant Director</w:t>
                          </w:r>
                        </w:p>
                        <w:p w14:paraId="5BA8BB6C" w14:textId="77777777" w:rsidR="00D65331" w:rsidRDefault="00D65331" w:rsidP="00E67C44">
                          <w:pPr>
                            <w:rPr>
                              <w:rFonts w:ascii="Tahoma" w:hAnsi="Tahoma" w:cs="Tahoma"/>
                              <w:color w:val="969696"/>
                              <w:sz w:val="16"/>
                              <w:szCs w:val="16"/>
                            </w:rPr>
                          </w:pPr>
                          <w:r w:rsidRPr="00D65331">
                            <w:rPr>
                              <w:rFonts w:ascii="Tahoma" w:hAnsi="Tahoma" w:cs="Tahoma"/>
                              <w:color w:val="969696"/>
                              <w:sz w:val="16"/>
                              <w:szCs w:val="16"/>
                            </w:rPr>
                            <w:t xml:space="preserve">RERobinson@SolanoCounty.com </w:t>
                          </w:r>
                        </w:p>
                        <w:p w14:paraId="168B8916" w14:textId="3A7696E7" w:rsidR="00642CE7" w:rsidRPr="00C45F88" w:rsidRDefault="00642CE7" w:rsidP="00E67C44">
                          <w:pPr>
                            <w:rPr>
                              <w:rFonts w:ascii="Tahoma" w:hAnsi="Tahoma" w:cs="Tahoma"/>
                              <w:color w:val="969696"/>
                              <w:sz w:val="16"/>
                              <w:szCs w:val="16"/>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074BB" id="Text Box 12" o:spid="_x0000_s1030" type="#_x0000_t202" style="position:absolute;margin-left:36pt;margin-top:5.9pt;width:137.5pt;height:89.2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" filled="f" stroked="f" strokeweight=".5pt">
              <v:textbox inset="0,0,0,0">
                <w:txbxContent>
                  <w:p w14:paraId="2561C417" w14:textId="77777777" w:rsidR="00642CE7" w:rsidRPr="0062370F" w:rsidRDefault="00642CE7" w:rsidP="00100DD2">
                    <w:pPr>
                      <w:rPr>
                        <w:rFonts w:ascii="Tahoma" w:hAnsi="Tahoma" w:cs="Tahoma"/>
                        <w:b/>
                        <w:color w:val="969696"/>
                        <w:sz w:val="16"/>
                        <w:szCs w:val="16"/>
                      </w:rPr>
                    </w:pPr>
                    <w:r>
                      <w:rPr>
                        <w:rFonts w:ascii="Tahoma" w:hAnsi="Tahoma" w:cs="Tahoma"/>
                        <w:b/>
                        <w:color w:val="969696"/>
                        <w:sz w:val="16"/>
                        <w:szCs w:val="16"/>
                      </w:rPr>
                      <w:t>GERALD HUBER</w:t>
                    </w:r>
                  </w:p>
                  <w:p w14:paraId="32AC5B55" w14:textId="77777777" w:rsidR="00642CE7" w:rsidRDefault="00642CE7" w:rsidP="00100DD2">
                    <w:pPr>
                      <w:rPr>
                        <w:rFonts w:ascii="Tahoma" w:hAnsi="Tahoma" w:cs="Tahoma"/>
                        <w:color w:val="969696"/>
                        <w:sz w:val="16"/>
                        <w:szCs w:val="16"/>
                      </w:rPr>
                    </w:pPr>
                    <w:r>
                      <w:rPr>
                        <w:rFonts w:ascii="Tahoma" w:hAnsi="Tahoma" w:cs="Tahoma"/>
                        <w:color w:val="969696"/>
                        <w:sz w:val="16"/>
                        <w:szCs w:val="16"/>
                      </w:rPr>
                      <w:t>Director</w:t>
                    </w:r>
                  </w:p>
                  <w:p w14:paraId="19388F78" w14:textId="76E58B67" w:rsidR="00642CE7" w:rsidRPr="0062370F" w:rsidRDefault="00A81C65" w:rsidP="00100DD2">
                    <w:pPr>
                      <w:rPr>
                        <w:rFonts w:ascii="Tahoma" w:hAnsi="Tahoma" w:cs="Tahoma"/>
                        <w:color w:val="969696"/>
                        <w:sz w:val="16"/>
                        <w:szCs w:val="16"/>
                      </w:rPr>
                    </w:pPr>
                    <w:r>
                      <w:rPr>
                        <w:rFonts w:ascii="Tahoma" w:hAnsi="Tahoma" w:cs="Tahoma"/>
                        <w:color w:val="969696"/>
                        <w:sz w:val="16"/>
                        <w:szCs w:val="16"/>
                      </w:rPr>
                      <w:t>GRH</w:t>
                    </w:r>
                    <w:r w:rsidR="00642CE7">
                      <w:rPr>
                        <w:rFonts w:ascii="Tahoma" w:hAnsi="Tahoma" w:cs="Tahoma"/>
                        <w:color w:val="969696"/>
                        <w:sz w:val="16"/>
                        <w:szCs w:val="16"/>
                      </w:rPr>
                      <w:t>uber@solanocounty.com</w:t>
                    </w:r>
                  </w:p>
                  <w:p w14:paraId="29E49BED" w14:textId="3B087344" w:rsidR="00642CE7" w:rsidRDefault="00642CE7" w:rsidP="00100DD2">
                    <w:pPr>
                      <w:rPr>
                        <w:rFonts w:ascii="Tahoma" w:hAnsi="Tahoma" w:cs="Tahoma"/>
                        <w:color w:val="969696"/>
                        <w:sz w:val="16"/>
                        <w:szCs w:val="16"/>
                      </w:rPr>
                    </w:pPr>
                    <w:r w:rsidRPr="0062370F">
                      <w:rPr>
                        <w:rFonts w:ascii="Tahoma" w:hAnsi="Tahoma" w:cs="Tahoma"/>
                        <w:color w:val="969696"/>
                        <w:sz w:val="16"/>
                        <w:szCs w:val="16"/>
                      </w:rPr>
                      <w:t>(707) 784-</w:t>
                    </w:r>
                    <w:r>
                      <w:rPr>
                        <w:rFonts w:ascii="Tahoma" w:hAnsi="Tahoma" w:cs="Tahoma"/>
                        <w:color w:val="969696"/>
                        <w:sz w:val="16"/>
                        <w:szCs w:val="16"/>
                      </w:rPr>
                      <w:t>8400</w:t>
                    </w:r>
                  </w:p>
                  <w:p w14:paraId="4E3AC375" w14:textId="77777777" w:rsidR="00DB4EB6" w:rsidRPr="0062370F" w:rsidRDefault="00DB4EB6" w:rsidP="00100DD2">
                    <w:pPr>
                      <w:rPr>
                        <w:rFonts w:ascii="Tahoma" w:hAnsi="Tahoma" w:cs="Tahoma"/>
                        <w:color w:val="969696"/>
                        <w:sz w:val="16"/>
                        <w:szCs w:val="16"/>
                      </w:rPr>
                    </w:pPr>
                  </w:p>
                  <w:p w14:paraId="423EA8D1" w14:textId="77777777" w:rsidR="00642CE7" w:rsidRPr="0062370F" w:rsidRDefault="00642CE7" w:rsidP="00100DD2">
                    <w:pPr>
                      <w:rPr>
                        <w:rFonts w:ascii="Tahoma" w:hAnsi="Tahoma" w:cs="Tahoma"/>
                        <w:color w:val="969696"/>
                        <w:sz w:val="6"/>
                        <w:szCs w:val="16"/>
                      </w:rPr>
                    </w:pPr>
                  </w:p>
                  <w:p w14:paraId="69E7234D" w14:textId="739A673C" w:rsidR="008B6039" w:rsidRDefault="00D65331" w:rsidP="00100DD2">
                    <w:pPr>
                      <w:rPr>
                        <w:rFonts w:ascii="Tahoma" w:hAnsi="Tahoma" w:cs="Tahoma"/>
                        <w:b/>
                        <w:color w:val="969696"/>
                        <w:sz w:val="16"/>
                        <w:szCs w:val="16"/>
                      </w:rPr>
                    </w:pPr>
                    <w:r>
                      <w:rPr>
                        <w:rFonts w:ascii="Tahoma" w:hAnsi="Tahoma" w:cs="Tahoma"/>
                        <w:b/>
                        <w:color w:val="969696"/>
                        <w:sz w:val="16"/>
                        <w:szCs w:val="16"/>
                      </w:rPr>
                      <w:t>ROGER ROBINSON</w:t>
                    </w:r>
                  </w:p>
                  <w:p w14:paraId="24A6C554" w14:textId="105D648D" w:rsidR="00642CE7" w:rsidRDefault="00642CE7" w:rsidP="00100DD2">
                    <w:pPr>
                      <w:rPr>
                        <w:rFonts w:ascii="Tahoma" w:hAnsi="Tahoma" w:cs="Tahoma"/>
                        <w:color w:val="969696"/>
                        <w:sz w:val="16"/>
                        <w:szCs w:val="16"/>
                      </w:rPr>
                    </w:pPr>
                    <w:r w:rsidRPr="0062370F">
                      <w:rPr>
                        <w:rFonts w:ascii="Tahoma" w:hAnsi="Tahoma" w:cs="Tahoma"/>
                        <w:color w:val="969696"/>
                        <w:sz w:val="16"/>
                        <w:szCs w:val="16"/>
                      </w:rPr>
                      <w:t>Ass</w:t>
                    </w:r>
                    <w:r>
                      <w:rPr>
                        <w:rFonts w:ascii="Tahoma" w:hAnsi="Tahoma" w:cs="Tahoma"/>
                        <w:color w:val="969696"/>
                        <w:sz w:val="16"/>
                        <w:szCs w:val="16"/>
                      </w:rPr>
                      <w:t>istant Director</w:t>
                    </w:r>
                  </w:p>
                  <w:p w14:paraId="5BA8BB6C" w14:textId="77777777" w:rsidR="00D65331" w:rsidRDefault="00D65331" w:rsidP="00E67C44">
                    <w:pPr>
                      <w:rPr>
                        <w:rFonts w:ascii="Tahoma" w:hAnsi="Tahoma" w:cs="Tahoma"/>
                        <w:color w:val="969696"/>
                        <w:sz w:val="16"/>
                        <w:szCs w:val="16"/>
                      </w:rPr>
                    </w:pPr>
                    <w:r w:rsidRPr="00D65331">
                      <w:rPr>
                        <w:rFonts w:ascii="Tahoma" w:hAnsi="Tahoma" w:cs="Tahoma"/>
                        <w:color w:val="969696"/>
                        <w:sz w:val="16"/>
                        <w:szCs w:val="16"/>
                      </w:rPr>
                      <w:t xml:space="preserve">RERobinson@SolanoCounty.com </w:t>
                    </w:r>
                  </w:p>
                  <w:p w14:paraId="168B8916" w14:textId="3A7696E7" w:rsidR="00642CE7" w:rsidRPr="00C45F88" w:rsidRDefault="00642CE7" w:rsidP="00E67C44">
                    <w:pPr>
                      <w:rPr>
                        <w:rFonts w:ascii="Tahoma" w:hAnsi="Tahoma" w:cs="Tahoma"/>
                        <w:color w:val="969696"/>
                        <w:sz w:val="16"/>
                        <w:szCs w:val="16"/>
                      </w:rPr>
                    </w:pPr>
                  </w:p>
                </w:txbxContent>
              </v:textbox>
              <w10:wrap anchorx="page"/>
            </v:shape>
          </w:pict>
        </mc:Fallback>
      </mc:AlternateContent>
    </w:r>
  </w:p>
  <w:p w14:paraId="7C91A4CA" w14:textId="77777777" w:rsidR="00642CE7" w:rsidRDefault="00642CE7" w:rsidP="00EA3C98">
    <w:pPr>
      <w:pStyle w:val="Header"/>
    </w:pPr>
  </w:p>
  <w:p w14:paraId="7A6BD889" w14:textId="77777777" w:rsidR="00642CE7" w:rsidRDefault="00642CE7" w:rsidP="00EA3C98">
    <w:pPr>
      <w:pStyle w:val="Header"/>
    </w:pPr>
  </w:p>
  <w:p w14:paraId="165EF170" w14:textId="77777777" w:rsidR="00642CE7" w:rsidRDefault="00642CE7" w:rsidP="00EA3C98">
    <w:pPr>
      <w:pStyle w:val="Header"/>
    </w:pPr>
  </w:p>
  <w:p w14:paraId="53611E4B" w14:textId="77777777" w:rsidR="00642CE7" w:rsidRDefault="00642CE7" w:rsidP="00EA3C98">
    <w:pPr>
      <w:pStyle w:val="Header"/>
    </w:pPr>
  </w:p>
  <w:p w14:paraId="4FD3FD76" w14:textId="77777777" w:rsidR="00642CE7" w:rsidRDefault="00642CE7" w:rsidP="00EA3C98">
    <w:pPr>
      <w:pStyle w:val="Header"/>
    </w:pPr>
  </w:p>
  <w:p w14:paraId="12AF6605" w14:textId="77777777" w:rsidR="00642CE7" w:rsidRDefault="00642CE7" w:rsidP="00EA3C98">
    <w:pPr>
      <w:pStyle w:val="Header"/>
    </w:pPr>
  </w:p>
  <w:p w14:paraId="6DE99299" w14:textId="77777777" w:rsidR="00642CE7" w:rsidRDefault="00642CE7" w:rsidP="00EA3C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EB6403"/>
    <w:multiLevelType w:val="hybridMultilevel"/>
    <w:tmpl w:val="0D26E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3677B4"/>
    <w:multiLevelType w:val="hybridMultilevel"/>
    <w:tmpl w:val="11F895D0"/>
    <w:lvl w:ilvl="0" w:tplc="04090001">
      <w:start w:val="1"/>
      <w:numFmt w:val="bullet"/>
      <w:lvlText w:val=""/>
      <w:lvlJc w:val="left"/>
      <w:pPr>
        <w:ind w:left="180" w:hanging="360"/>
      </w:pPr>
      <w:rPr>
        <w:rFonts w:ascii="Symbol" w:hAnsi="Symbol" w:cs="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cs="Wingdings" w:hint="default"/>
      </w:rPr>
    </w:lvl>
    <w:lvl w:ilvl="3" w:tplc="04090001" w:tentative="1">
      <w:start w:val="1"/>
      <w:numFmt w:val="bullet"/>
      <w:lvlText w:val=""/>
      <w:lvlJc w:val="left"/>
      <w:pPr>
        <w:ind w:left="2340" w:hanging="360"/>
      </w:pPr>
      <w:rPr>
        <w:rFonts w:ascii="Symbol" w:hAnsi="Symbol" w:cs="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cs="Wingdings" w:hint="default"/>
      </w:rPr>
    </w:lvl>
    <w:lvl w:ilvl="6" w:tplc="04090001" w:tentative="1">
      <w:start w:val="1"/>
      <w:numFmt w:val="bullet"/>
      <w:lvlText w:val=""/>
      <w:lvlJc w:val="left"/>
      <w:pPr>
        <w:ind w:left="4500" w:hanging="360"/>
      </w:pPr>
      <w:rPr>
        <w:rFonts w:ascii="Symbol" w:hAnsi="Symbol" w:cs="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cs="Wingdings" w:hint="default"/>
      </w:rPr>
    </w:lvl>
  </w:abstractNum>
  <w:abstractNum w:abstractNumId="2" w15:restartNumberingAfterBreak="0">
    <w:nsid w:val="302120ED"/>
    <w:multiLevelType w:val="hybridMultilevel"/>
    <w:tmpl w:val="00D68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83547"/>
    <w:multiLevelType w:val="hybridMultilevel"/>
    <w:tmpl w:val="CCA8D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355634"/>
    <w:multiLevelType w:val="hybridMultilevel"/>
    <w:tmpl w:val="511289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UwNDezNDA1MjZQ0lEKTi0uzszPAykwrAUA1CwJcywAAAA="/>
  </w:docVars>
  <w:rsids>
    <w:rsidRoot w:val="004B6D5A"/>
    <w:rsid w:val="00004A7C"/>
    <w:rsid w:val="00036504"/>
    <w:rsid w:val="00044F88"/>
    <w:rsid w:val="000605DA"/>
    <w:rsid w:val="00060E3C"/>
    <w:rsid w:val="00061A71"/>
    <w:rsid w:val="000634F3"/>
    <w:rsid w:val="0009075F"/>
    <w:rsid w:val="00093C39"/>
    <w:rsid w:val="000A0021"/>
    <w:rsid w:val="000A1F6A"/>
    <w:rsid w:val="000A3E95"/>
    <w:rsid w:val="000A4A89"/>
    <w:rsid w:val="000B7D00"/>
    <w:rsid w:val="000C0527"/>
    <w:rsid w:val="000D140A"/>
    <w:rsid w:val="000D5457"/>
    <w:rsid w:val="000E01E0"/>
    <w:rsid w:val="000E0FEF"/>
    <w:rsid w:val="000E616C"/>
    <w:rsid w:val="000F737E"/>
    <w:rsid w:val="001100F7"/>
    <w:rsid w:val="001109E1"/>
    <w:rsid w:val="00125379"/>
    <w:rsid w:val="00160248"/>
    <w:rsid w:val="00161B0A"/>
    <w:rsid w:val="00165D03"/>
    <w:rsid w:val="001728F8"/>
    <w:rsid w:val="0017357C"/>
    <w:rsid w:val="00180816"/>
    <w:rsid w:val="00186AF2"/>
    <w:rsid w:val="00191379"/>
    <w:rsid w:val="001A28C6"/>
    <w:rsid w:val="001A3EEE"/>
    <w:rsid w:val="001A5D4F"/>
    <w:rsid w:val="001B063A"/>
    <w:rsid w:val="001B2A3C"/>
    <w:rsid w:val="001E1C7B"/>
    <w:rsid w:val="001E1E44"/>
    <w:rsid w:val="00216C22"/>
    <w:rsid w:val="00217A37"/>
    <w:rsid w:val="00217D52"/>
    <w:rsid w:val="002206E0"/>
    <w:rsid w:val="0023317F"/>
    <w:rsid w:val="0023717A"/>
    <w:rsid w:val="00241E3D"/>
    <w:rsid w:val="00245BF7"/>
    <w:rsid w:val="00250382"/>
    <w:rsid w:val="0025098F"/>
    <w:rsid w:val="00262AA7"/>
    <w:rsid w:val="0027208D"/>
    <w:rsid w:val="00274ABB"/>
    <w:rsid w:val="0028519E"/>
    <w:rsid w:val="00294BB0"/>
    <w:rsid w:val="002A3D8C"/>
    <w:rsid w:val="002A7A3F"/>
    <w:rsid w:val="002B7790"/>
    <w:rsid w:val="002C5880"/>
    <w:rsid w:val="002C7206"/>
    <w:rsid w:val="002D2A6C"/>
    <w:rsid w:val="002D2B51"/>
    <w:rsid w:val="002E187D"/>
    <w:rsid w:val="002F099F"/>
    <w:rsid w:val="002F28E3"/>
    <w:rsid w:val="0030004F"/>
    <w:rsid w:val="00302A9C"/>
    <w:rsid w:val="00312E17"/>
    <w:rsid w:val="00314A14"/>
    <w:rsid w:val="003314B6"/>
    <w:rsid w:val="003437AA"/>
    <w:rsid w:val="00345277"/>
    <w:rsid w:val="0035098A"/>
    <w:rsid w:val="00367AFF"/>
    <w:rsid w:val="00384B8D"/>
    <w:rsid w:val="003B7B93"/>
    <w:rsid w:val="003C2FD7"/>
    <w:rsid w:val="003C38BB"/>
    <w:rsid w:val="003D44AF"/>
    <w:rsid w:val="003F6F78"/>
    <w:rsid w:val="0042579F"/>
    <w:rsid w:val="00427A6A"/>
    <w:rsid w:val="0043050B"/>
    <w:rsid w:val="00431B9D"/>
    <w:rsid w:val="00432761"/>
    <w:rsid w:val="0043476A"/>
    <w:rsid w:val="00443986"/>
    <w:rsid w:val="00447457"/>
    <w:rsid w:val="00452883"/>
    <w:rsid w:val="004639FF"/>
    <w:rsid w:val="0046635B"/>
    <w:rsid w:val="00472EB7"/>
    <w:rsid w:val="004822D3"/>
    <w:rsid w:val="00490D22"/>
    <w:rsid w:val="00491A8B"/>
    <w:rsid w:val="004972FC"/>
    <w:rsid w:val="004A005F"/>
    <w:rsid w:val="004A1EF5"/>
    <w:rsid w:val="004A2D69"/>
    <w:rsid w:val="004B6D5A"/>
    <w:rsid w:val="004C038F"/>
    <w:rsid w:val="004C37A9"/>
    <w:rsid w:val="004D3F80"/>
    <w:rsid w:val="004E34D7"/>
    <w:rsid w:val="004E426F"/>
    <w:rsid w:val="004E4E85"/>
    <w:rsid w:val="004F1608"/>
    <w:rsid w:val="004F1B4D"/>
    <w:rsid w:val="005028A1"/>
    <w:rsid w:val="00506A5D"/>
    <w:rsid w:val="00510B06"/>
    <w:rsid w:val="00510BFA"/>
    <w:rsid w:val="00520A99"/>
    <w:rsid w:val="00526AFC"/>
    <w:rsid w:val="005350C2"/>
    <w:rsid w:val="005365BE"/>
    <w:rsid w:val="005452CF"/>
    <w:rsid w:val="00556A69"/>
    <w:rsid w:val="00566BE3"/>
    <w:rsid w:val="00575874"/>
    <w:rsid w:val="00575B02"/>
    <w:rsid w:val="00576890"/>
    <w:rsid w:val="00584A11"/>
    <w:rsid w:val="00586748"/>
    <w:rsid w:val="00590E4C"/>
    <w:rsid w:val="00592F94"/>
    <w:rsid w:val="005A53EA"/>
    <w:rsid w:val="005A6E09"/>
    <w:rsid w:val="005B3CFF"/>
    <w:rsid w:val="005C10F9"/>
    <w:rsid w:val="005D29B0"/>
    <w:rsid w:val="005D3CA7"/>
    <w:rsid w:val="005D4CCE"/>
    <w:rsid w:val="005D61C7"/>
    <w:rsid w:val="005E344B"/>
    <w:rsid w:val="00611DA0"/>
    <w:rsid w:val="00616289"/>
    <w:rsid w:val="0062370F"/>
    <w:rsid w:val="00636AB4"/>
    <w:rsid w:val="00642CE7"/>
    <w:rsid w:val="00643B90"/>
    <w:rsid w:val="00646D81"/>
    <w:rsid w:val="00653CD5"/>
    <w:rsid w:val="0066577C"/>
    <w:rsid w:val="00666628"/>
    <w:rsid w:val="00677675"/>
    <w:rsid w:val="00683CE6"/>
    <w:rsid w:val="00685A51"/>
    <w:rsid w:val="006910C6"/>
    <w:rsid w:val="006930A9"/>
    <w:rsid w:val="0069671E"/>
    <w:rsid w:val="006A32ED"/>
    <w:rsid w:val="006A6034"/>
    <w:rsid w:val="006A6140"/>
    <w:rsid w:val="006C6D19"/>
    <w:rsid w:val="006C72FD"/>
    <w:rsid w:val="006D1B3B"/>
    <w:rsid w:val="006E3903"/>
    <w:rsid w:val="007131AC"/>
    <w:rsid w:val="00714E9D"/>
    <w:rsid w:val="007207E6"/>
    <w:rsid w:val="007265A6"/>
    <w:rsid w:val="00726673"/>
    <w:rsid w:val="00730AEF"/>
    <w:rsid w:val="00750D73"/>
    <w:rsid w:val="00770DD2"/>
    <w:rsid w:val="007931E1"/>
    <w:rsid w:val="00797187"/>
    <w:rsid w:val="007A7B83"/>
    <w:rsid w:val="007B2EF4"/>
    <w:rsid w:val="007B4DBB"/>
    <w:rsid w:val="007B7192"/>
    <w:rsid w:val="007C5561"/>
    <w:rsid w:val="007D320D"/>
    <w:rsid w:val="007D402F"/>
    <w:rsid w:val="007D4B2F"/>
    <w:rsid w:val="007E35AD"/>
    <w:rsid w:val="007E4222"/>
    <w:rsid w:val="00810140"/>
    <w:rsid w:val="00846935"/>
    <w:rsid w:val="008508EA"/>
    <w:rsid w:val="008544EC"/>
    <w:rsid w:val="00860582"/>
    <w:rsid w:val="00864108"/>
    <w:rsid w:val="008808AF"/>
    <w:rsid w:val="00896BCE"/>
    <w:rsid w:val="008A6D37"/>
    <w:rsid w:val="008B0BB9"/>
    <w:rsid w:val="008B570F"/>
    <w:rsid w:val="008B6039"/>
    <w:rsid w:val="008C2AA3"/>
    <w:rsid w:val="008F2778"/>
    <w:rsid w:val="008F2810"/>
    <w:rsid w:val="008F4FCC"/>
    <w:rsid w:val="00900629"/>
    <w:rsid w:val="009043A6"/>
    <w:rsid w:val="0091329A"/>
    <w:rsid w:val="00914E9E"/>
    <w:rsid w:val="00915708"/>
    <w:rsid w:val="009231C1"/>
    <w:rsid w:val="0092531C"/>
    <w:rsid w:val="00951B03"/>
    <w:rsid w:val="009526F3"/>
    <w:rsid w:val="0095448A"/>
    <w:rsid w:val="00956185"/>
    <w:rsid w:val="0096606B"/>
    <w:rsid w:val="00967752"/>
    <w:rsid w:val="00977F5E"/>
    <w:rsid w:val="00985928"/>
    <w:rsid w:val="00987276"/>
    <w:rsid w:val="00992CB0"/>
    <w:rsid w:val="009B144C"/>
    <w:rsid w:val="009B1488"/>
    <w:rsid w:val="009B18FF"/>
    <w:rsid w:val="009B71C6"/>
    <w:rsid w:val="009C2F7A"/>
    <w:rsid w:val="009D6CE9"/>
    <w:rsid w:val="00A11224"/>
    <w:rsid w:val="00A204AE"/>
    <w:rsid w:val="00A37A55"/>
    <w:rsid w:val="00A43352"/>
    <w:rsid w:val="00A456D2"/>
    <w:rsid w:val="00A45BB4"/>
    <w:rsid w:val="00A81C65"/>
    <w:rsid w:val="00A90026"/>
    <w:rsid w:val="00A95CA3"/>
    <w:rsid w:val="00AA2210"/>
    <w:rsid w:val="00AA4EA2"/>
    <w:rsid w:val="00AB1FE5"/>
    <w:rsid w:val="00AB1FF6"/>
    <w:rsid w:val="00AD4F50"/>
    <w:rsid w:val="00AE5C8E"/>
    <w:rsid w:val="00AF6426"/>
    <w:rsid w:val="00B03497"/>
    <w:rsid w:val="00B13AAD"/>
    <w:rsid w:val="00B25F79"/>
    <w:rsid w:val="00B30F2F"/>
    <w:rsid w:val="00B34058"/>
    <w:rsid w:val="00B3409A"/>
    <w:rsid w:val="00B44305"/>
    <w:rsid w:val="00B56EE1"/>
    <w:rsid w:val="00B63DED"/>
    <w:rsid w:val="00B76586"/>
    <w:rsid w:val="00B959CA"/>
    <w:rsid w:val="00B977EF"/>
    <w:rsid w:val="00BB06E2"/>
    <w:rsid w:val="00BB3904"/>
    <w:rsid w:val="00BC5F09"/>
    <w:rsid w:val="00BD6CB6"/>
    <w:rsid w:val="00BE23E2"/>
    <w:rsid w:val="00BF1ECC"/>
    <w:rsid w:val="00BF2A64"/>
    <w:rsid w:val="00BF4ACB"/>
    <w:rsid w:val="00C055C5"/>
    <w:rsid w:val="00C34325"/>
    <w:rsid w:val="00C373CC"/>
    <w:rsid w:val="00C45F88"/>
    <w:rsid w:val="00C50E70"/>
    <w:rsid w:val="00C55E75"/>
    <w:rsid w:val="00C5776A"/>
    <w:rsid w:val="00C6589F"/>
    <w:rsid w:val="00C74519"/>
    <w:rsid w:val="00CA72C9"/>
    <w:rsid w:val="00CB4B94"/>
    <w:rsid w:val="00CB606C"/>
    <w:rsid w:val="00CB736F"/>
    <w:rsid w:val="00CC10C9"/>
    <w:rsid w:val="00CE779A"/>
    <w:rsid w:val="00D072B8"/>
    <w:rsid w:val="00D12A26"/>
    <w:rsid w:val="00D22EE2"/>
    <w:rsid w:val="00D25DE7"/>
    <w:rsid w:val="00D317AD"/>
    <w:rsid w:val="00D31D65"/>
    <w:rsid w:val="00D36F35"/>
    <w:rsid w:val="00D61D7C"/>
    <w:rsid w:val="00D62CB8"/>
    <w:rsid w:val="00D640FC"/>
    <w:rsid w:val="00D65331"/>
    <w:rsid w:val="00D706F8"/>
    <w:rsid w:val="00D756A9"/>
    <w:rsid w:val="00D80620"/>
    <w:rsid w:val="00D9677F"/>
    <w:rsid w:val="00D978AB"/>
    <w:rsid w:val="00DB4EB6"/>
    <w:rsid w:val="00E011D2"/>
    <w:rsid w:val="00E04237"/>
    <w:rsid w:val="00E1255A"/>
    <w:rsid w:val="00E3290F"/>
    <w:rsid w:val="00E336C3"/>
    <w:rsid w:val="00E40AD7"/>
    <w:rsid w:val="00E41537"/>
    <w:rsid w:val="00E67C44"/>
    <w:rsid w:val="00E701DD"/>
    <w:rsid w:val="00E74A53"/>
    <w:rsid w:val="00E8328A"/>
    <w:rsid w:val="00E93321"/>
    <w:rsid w:val="00EA1AB9"/>
    <w:rsid w:val="00EA2E4C"/>
    <w:rsid w:val="00EA3C98"/>
    <w:rsid w:val="00EC182E"/>
    <w:rsid w:val="00ED0086"/>
    <w:rsid w:val="00ED00B2"/>
    <w:rsid w:val="00F10AE8"/>
    <w:rsid w:val="00F1707F"/>
    <w:rsid w:val="00F26E0D"/>
    <w:rsid w:val="00F3140F"/>
    <w:rsid w:val="00F629FA"/>
    <w:rsid w:val="00F77EE7"/>
    <w:rsid w:val="00F92202"/>
    <w:rsid w:val="00F9321C"/>
    <w:rsid w:val="00F96CCD"/>
    <w:rsid w:val="00F97726"/>
    <w:rsid w:val="00FA0D8F"/>
    <w:rsid w:val="00FA25EA"/>
    <w:rsid w:val="00FC053E"/>
    <w:rsid w:val="00FC09B4"/>
    <w:rsid w:val="00FC6DEA"/>
    <w:rsid w:val="00FD5AD6"/>
    <w:rsid w:val="00FF0AB4"/>
    <w:rsid w:val="00FF4CBD"/>
    <w:rsid w:val="00FF5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DB78B26"/>
  <w15:docId w15:val="{589F01AE-4807-4A84-A6D6-A45026810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8E3"/>
    <w:rPr>
      <w:rFonts w:ascii="Arial" w:hAnsi="Arial"/>
      <w:sz w:val="22"/>
      <w:szCs w:val="22"/>
    </w:rPr>
  </w:style>
  <w:style w:type="paragraph" w:styleId="Heading1">
    <w:name w:val="heading 1"/>
    <w:basedOn w:val="Normal"/>
    <w:next w:val="Normal"/>
    <w:link w:val="Heading1Char"/>
    <w:qFormat/>
    <w:rsid w:val="00A90026"/>
    <w:pPr>
      <w:keepNext/>
      <w:keepLines/>
      <w:outlineLvl w:val="0"/>
    </w:pPr>
    <w:rPr>
      <w:rFonts w:eastAsia="Times New Roman"/>
      <w:b/>
      <w:bCs/>
      <w:sz w:val="24"/>
      <w:szCs w:val="28"/>
    </w:rPr>
  </w:style>
  <w:style w:type="paragraph" w:styleId="Heading2">
    <w:name w:val="heading 2"/>
    <w:basedOn w:val="Normal"/>
    <w:next w:val="Normal"/>
    <w:link w:val="Heading2Char"/>
    <w:uiPriority w:val="9"/>
    <w:semiHidden/>
    <w:unhideWhenUsed/>
    <w:qFormat/>
    <w:rsid w:val="00D36F35"/>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5178"/>
    <w:rPr>
      <w:rFonts w:ascii="Arial" w:hAnsi="Arial"/>
      <w:color w:val="0000FF"/>
      <w:sz w:val="18"/>
      <w:u w:val="single"/>
    </w:rPr>
  </w:style>
  <w:style w:type="character" w:styleId="Strong">
    <w:name w:val="Strong"/>
    <w:basedOn w:val="DefaultParagraphFont"/>
    <w:qFormat/>
    <w:rsid w:val="00036504"/>
    <w:rPr>
      <w:b/>
      <w:bCs/>
    </w:rPr>
  </w:style>
  <w:style w:type="character" w:customStyle="1" w:styleId="Heading1Char">
    <w:name w:val="Heading 1 Char"/>
    <w:basedOn w:val="DefaultParagraphFont"/>
    <w:link w:val="Heading1"/>
    <w:rsid w:val="00A90026"/>
    <w:rPr>
      <w:rFonts w:ascii="Arial" w:eastAsia="Times New Roman" w:hAnsi="Arial" w:cs="Times New Roman"/>
      <w:b/>
      <w:bCs/>
      <w:sz w:val="24"/>
      <w:szCs w:val="28"/>
    </w:rPr>
  </w:style>
  <w:style w:type="paragraph" w:customStyle="1" w:styleId="LetterFormat">
    <w:name w:val="Letter Format"/>
    <w:basedOn w:val="Normal"/>
    <w:qFormat/>
    <w:rsid w:val="001A3EEE"/>
    <w:pPr>
      <w:ind w:left="2880" w:right="720"/>
    </w:pPr>
    <w:rPr>
      <w:rFonts w:ascii="Garamond Premr Pro" w:hAnsi="Garamond Premr Pro"/>
      <w:sz w:val="24"/>
    </w:rPr>
  </w:style>
  <w:style w:type="paragraph" w:customStyle="1" w:styleId="Webstyle">
    <w:name w:val="Web style"/>
    <w:basedOn w:val="HTMLPreformatted"/>
    <w:qFormat/>
    <w:rsid w:val="005A53EA"/>
    <w:pPr>
      <w:spacing w:after="120"/>
    </w:pPr>
    <w:rPr>
      <w:rFonts w:ascii="Tahoma" w:eastAsia="Times New Roman" w:hAnsi="Tahoma" w:cs="Courier New"/>
      <w:bCs/>
    </w:rPr>
  </w:style>
  <w:style w:type="paragraph" w:styleId="HTMLPreformatted">
    <w:name w:val="HTML Preformatted"/>
    <w:basedOn w:val="Normal"/>
    <w:link w:val="HTMLPreformattedChar"/>
    <w:uiPriority w:val="99"/>
    <w:semiHidden/>
    <w:unhideWhenUsed/>
    <w:rsid w:val="00896BC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96BCE"/>
    <w:rPr>
      <w:rFonts w:ascii="Consolas" w:hAnsi="Consolas"/>
      <w:sz w:val="20"/>
      <w:szCs w:val="20"/>
    </w:rPr>
  </w:style>
  <w:style w:type="paragraph" w:styleId="Header">
    <w:name w:val="header"/>
    <w:basedOn w:val="Normal"/>
    <w:link w:val="HeaderChar"/>
    <w:uiPriority w:val="99"/>
    <w:unhideWhenUsed/>
    <w:rsid w:val="004B6D5A"/>
    <w:pPr>
      <w:tabs>
        <w:tab w:val="center" w:pos="4680"/>
        <w:tab w:val="right" w:pos="9360"/>
      </w:tabs>
    </w:pPr>
  </w:style>
  <w:style w:type="character" w:customStyle="1" w:styleId="HeaderChar">
    <w:name w:val="Header Char"/>
    <w:basedOn w:val="DefaultParagraphFont"/>
    <w:link w:val="Header"/>
    <w:uiPriority w:val="99"/>
    <w:rsid w:val="004B6D5A"/>
    <w:rPr>
      <w:rFonts w:ascii="Arial" w:hAnsi="Arial"/>
      <w:sz w:val="22"/>
      <w:szCs w:val="22"/>
    </w:rPr>
  </w:style>
  <w:style w:type="paragraph" w:styleId="Footer">
    <w:name w:val="footer"/>
    <w:basedOn w:val="Normal"/>
    <w:link w:val="FooterChar"/>
    <w:uiPriority w:val="99"/>
    <w:unhideWhenUsed/>
    <w:rsid w:val="004B6D5A"/>
    <w:pPr>
      <w:tabs>
        <w:tab w:val="center" w:pos="4680"/>
        <w:tab w:val="right" w:pos="9360"/>
      </w:tabs>
    </w:pPr>
  </w:style>
  <w:style w:type="character" w:customStyle="1" w:styleId="FooterChar">
    <w:name w:val="Footer Char"/>
    <w:basedOn w:val="DefaultParagraphFont"/>
    <w:link w:val="Footer"/>
    <w:uiPriority w:val="99"/>
    <w:rsid w:val="004B6D5A"/>
    <w:rPr>
      <w:rFonts w:ascii="Arial" w:hAnsi="Arial"/>
      <w:sz w:val="22"/>
      <w:szCs w:val="22"/>
    </w:rPr>
  </w:style>
  <w:style w:type="paragraph" w:styleId="BalloonText">
    <w:name w:val="Balloon Text"/>
    <w:basedOn w:val="Normal"/>
    <w:link w:val="BalloonTextChar"/>
    <w:uiPriority w:val="99"/>
    <w:semiHidden/>
    <w:unhideWhenUsed/>
    <w:rsid w:val="004B6D5A"/>
    <w:rPr>
      <w:rFonts w:ascii="Tahoma" w:hAnsi="Tahoma" w:cs="Tahoma"/>
      <w:sz w:val="16"/>
      <w:szCs w:val="16"/>
    </w:rPr>
  </w:style>
  <w:style w:type="character" w:customStyle="1" w:styleId="BalloonTextChar">
    <w:name w:val="Balloon Text Char"/>
    <w:basedOn w:val="DefaultParagraphFont"/>
    <w:link w:val="BalloonText"/>
    <w:uiPriority w:val="99"/>
    <w:semiHidden/>
    <w:rsid w:val="004B6D5A"/>
    <w:rPr>
      <w:rFonts w:ascii="Tahoma" w:hAnsi="Tahoma" w:cs="Tahoma"/>
      <w:sz w:val="16"/>
      <w:szCs w:val="16"/>
    </w:rPr>
  </w:style>
  <w:style w:type="character" w:customStyle="1" w:styleId="Heading2Char">
    <w:name w:val="Heading 2 Char"/>
    <w:basedOn w:val="DefaultParagraphFont"/>
    <w:link w:val="Heading2"/>
    <w:uiPriority w:val="9"/>
    <w:semiHidden/>
    <w:rsid w:val="00D36F35"/>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0B7D00"/>
    <w:pPr>
      <w:ind w:left="720"/>
      <w:contextualSpacing/>
    </w:pPr>
  </w:style>
  <w:style w:type="character" w:styleId="UnresolvedMention">
    <w:name w:val="Unresolved Mention"/>
    <w:basedOn w:val="DefaultParagraphFont"/>
    <w:uiPriority w:val="99"/>
    <w:semiHidden/>
    <w:unhideWhenUsed/>
    <w:rsid w:val="00A81C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31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reconnect.netsmartcloud.com/providerDirector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reconnect.netsmartcloud.com/certifi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ualityAssurance@SolanoCounty.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hyperlink" Target="https://gcc02.safelinks.protection.outlook.com/?url=http%3A%2F%2Fwww.solanocounty.com%2Fdepts%2Fbh&amp;data=04%7C01%7C%7C5df59d7e894f4caaa44208da1da4329c%7C5e7f20ace5f14f838c3bce44b8486421%7C0%7C0%7C637854888306905883%7CUnknown%7CTWFpbGZsb3d8eyJWIjoiMC4wLjAwMDAiLCJQIjoiV2luMzIiLCJBTiI6Ik1haWwiLCJXVCI6Mn0%3D%7C3000&amp;sdata=4NgH3UaO5y3HgevJbCnPc6FwwLID1LZZYA%2BFRMQsNyI%3D&amp;reserved=0" TargetMode="External"/><Relationship Id="rId1" Type="http://schemas.openxmlformats.org/officeDocument/2006/relationships/hyperlink" Target="https://gcc02.safelinks.protection.outlook.com/?url=http%3A%2F%2Fwww.solanocounty.com%2Fdepts%2Fbh&amp;data=04%7C01%7C%7C5df59d7e894f4caaa44208da1da4329c%7C5e7f20ace5f14f838c3bce44b8486421%7C0%7C0%7C637854888306905883%7CUnknown%7CTWFpbGZsb3d8eyJWIjoiMC4wLjAwMDAiLCJQIjoiV2luMzIiLCJBTiI6Ik1haWwiLCJXVCI6Mn0%3D%7C3000&amp;sdata=4NgH3UaO5y3HgevJbCnPc6FwwLID1LZZYA%2BFRMQsNyI%3D&amp;reserved=0" TargetMode="External"/><Relationship Id="rId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1178769152C9408E6D6561B4F67559" ma:contentTypeVersion="16" ma:contentTypeDescription="Create a new document." ma:contentTypeScope="" ma:versionID="c1af8f6defddcbbf01a89bcb9d175d0a">
  <xsd:schema xmlns:xsd="http://www.w3.org/2001/XMLSchema" xmlns:xs="http://www.w3.org/2001/XMLSchema" xmlns:p="http://schemas.microsoft.com/office/2006/metadata/properties" xmlns:ns1="http://schemas.microsoft.com/sharepoint/v3" xmlns:ns3="c3edc203-1c89-46b6-8bb3-3953f58708a9" xmlns:ns4="ebacf984-b35e-43bd-bbab-06536f274122" targetNamespace="http://schemas.microsoft.com/office/2006/metadata/properties" ma:root="true" ma:fieldsID="9d479e15d1ba3dbfce418ded5db9d944" ns1:_="" ns3:_="" ns4:_="">
    <xsd:import namespace="http://schemas.microsoft.com/sharepoint/v3"/>
    <xsd:import namespace="c3edc203-1c89-46b6-8bb3-3953f58708a9"/>
    <xsd:import namespace="ebacf984-b35e-43bd-bbab-06536f27412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LengthInSeconds" minOccurs="0"/>
                <xsd:element ref="ns1:_ip_UnifiedCompliancePolicyProperties" minOccurs="0"/>
                <xsd:element ref="ns1:_ip_UnifiedCompliancePolicyUIAc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edc203-1c89-46b6-8bb3-3953f58708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acf984-b35e-43bd-bbab-06536f2741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c3edc203-1c89-46b6-8bb3-3953f58708a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56BC07-FF64-4022-96A7-325014F68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edc203-1c89-46b6-8bb3-3953f58708a9"/>
    <ds:schemaRef ds:uri="ebacf984-b35e-43bd-bbab-06536f2741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ACB894-8014-485C-BDE2-250689045234}">
  <ds:schemaRefs>
    <ds:schemaRef ds:uri="http://schemas.microsoft.com/sharepoint/v3/contenttype/forms"/>
  </ds:schemaRefs>
</ds:datastoreItem>
</file>

<file path=customXml/itemProps3.xml><?xml version="1.0" encoding="utf-8"?>
<ds:datastoreItem xmlns:ds="http://schemas.openxmlformats.org/officeDocument/2006/customXml" ds:itemID="{5AC9FFEC-0854-4A7A-B326-50A864368BDE}">
  <ds:schemaRefs>
    <ds:schemaRef ds:uri="http://www.w3.org/XML/1998/namespace"/>
    <ds:schemaRef ds:uri="http://purl.org/dc/dcmitype/"/>
    <ds:schemaRef ds:uri="http://schemas.microsoft.com/sharepoint/v3"/>
    <ds:schemaRef ds:uri="ebacf984-b35e-43bd-bbab-06536f274122"/>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c3edc203-1c89-46b6-8bb3-3953f58708a9"/>
    <ds:schemaRef ds:uri="http://schemas.microsoft.com/office/2006/metadata/properties"/>
  </ds:schemaRefs>
</ds:datastoreItem>
</file>

<file path=customXml/itemProps4.xml><?xml version="1.0" encoding="utf-8"?>
<ds:datastoreItem xmlns:ds="http://schemas.openxmlformats.org/officeDocument/2006/customXml" ds:itemID="{F7512500-51B2-4D13-8CDE-46AF225CB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Solano County</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S BH 2021 Letterhead</dc:title>
  <dc:creator>Pierce, Steve L.</dc:creator>
  <cp:lastModifiedBy>George, Rob</cp:lastModifiedBy>
  <cp:revision>2</cp:revision>
  <cp:lastPrinted>2023-08-23T16:34:00Z</cp:lastPrinted>
  <dcterms:created xsi:type="dcterms:W3CDTF">2024-04-04T21:24:00Z</dcterms:created>
  <dcterms:modified xsi:type="dcterms:W3CDTF">2024-04-0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1178769152C9408E6D6561B4F67559</vt:lpwstr>
  </property>
</Properties>
</file>